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E14E1" w14:textId="77777777" w:rsidR="003D1D23" w:rsidRPr="005A78EE" w:rsidRDefault="003D1D23" w:rsidP="003D1D23">
      <w:pPr>
        <w:pStyle w:val="Heading1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Toc124975725"/>
      <w:r w:rsidRPr="005A78EE">
        <w:rPr>
          <w:rFonts w:ascii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hAnsi="Times New Roman" w:cs="Times New Roman"/>
          <w:b/>
          <w:bCs/>
          <w:sz w:val="24"/>
          <w:szCs w:val="24"/>
        </w:rPr>
        <w:t>EFERENCES</w:t>
      </w:r>
      <w:bookmarkEnd w:id="0"/>
    </w:p>
    <w:p w14:paraId="3603C492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4g.com. (2022). </w:t>
      </w:r>
      <w:r w:rsidRPr="00B645D8">
        <w:rPr>
          <w:i/>
          <w:iCs/>
        </w:rPr>
        <w:t xml:space="preserve">How fast is 4g and 5g? </w:t>
      </w:r>
      <w:hyperlink r:id="rId4" w:tgtFrame="_blank" w:history="1">
        <w:r w:rsidRPr="00B645D8">
          <w:rPr>
            <w:rStyle w:val="Hyperlink"/>
          </w:rPr>
          <w:t>https://www.4g.co.uk.</w:t>
        </w:r>
      </w:hyperlink>
      <w:r w:rsidRPr="00B645D8">
        <w:t xml:space="preserve"> Retrieved May 5, 2022, from </w:t>
      </w:r>
      <w:hyperlink r:id="rId5" w:tgtFrame="_blank" w:history="1">
        <w:r w:rsidRPr="00B645D8">
          <w:rPr>
            <w:rStyle w:val="Hyperlink"/>
          </w:rPr>
          <w:t>https://www.4g.co.uk/how-fast-is-4g/</w:t>
        </w:r>
      </w:hyperlink>
    </w:p>
    <w:p w14:paraId="4998DDCB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40 CFR 86.1806-05, Federal U.S.C. (1994). </w:t>
      </w:r>
      <w:hyperlink r:id="rId6" w:tgtFrame="_blank" w:history="1">
        <w:r w:rsidRPr="00B645D8">
          <w:rPr>
            <w:rStyle w:val="Hyperlink"/>
          </w:rPr>
          <w:t>https://www.law.cornell.edu/cfr/text/40/86.1806-05</w:t>
        </w:r>
      </w:hyperlink>
    </w:p>
    <w:p w14:paraId="08819CE6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AAMCO. (2017). </w:t>
      </w:r>
      <w:r w:rsidRPr="00B645D8">
        <w:rPr>
          <w:i/>
          <w:iCs/>
        </w:rPr>
        <w:t xml:space="preserve">What’s an engine control module? </w:t>
      </w:r>
      <w:hyperlink r:id="rId7" w:tgtFrame="_blank" w:history="1">
        <w:r w:rsidRPr="00B645D8">
          <w:rPr>
            <w:rStyle w:val="Hyperlink"/>
          </w:rPr>
          <w:t>www.aamcocolorado.com.</w:t>
        </w:r>
      </w:hyperlink>
      <w:r w:rsidRPr="00B645D8">
        <w:t xml:space="preserve"> Retrieved May 5, 2022, from </w:t>
      </w:r>
      <w:hyperlink r:id="rId8" w:tgtFrame="_blank" w:history="1">
        <w:r w:rsidRPr="00B645D8">
          <w:rPr>
            <w:rStyle w:val="Hyperlink"/>
          </w:rPr>
          <w:t>https://www.aamcocolorado.com/how-to-tell-if-your-engine-control-module-ecm-is-failing/</w:t>
        </w:r>
      </w:hyperlink>
    </w:p>
    <w:p w14:paraId="6F6CE976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Abdul Rehman </w:t>
      </w:r>
      <w:proofErr w:type="spellStart"/>
      <w:r w:rsidRPr="00B645D8">
        <w:t>Javed</w:t>
      </w:r>
      <w:proofErr w:type="spellEnd"/>
      <w:r w:rsidRPr="00B645D8">
        <w:t xml:space="preserve">, </w:t>
      </w:r>
      <w:proofErr w:type="spellStart"/>
      <w:r w:rsidRPr="00B645D8">
        <w:t>Saif</w:t>
      </w:r>
      <w:proofErr w:type="spellEnd"/>
      <w:r w:rsidRPr="00B645D8">
        <w:t xml:space="preserve"> </w:t>
      </w:r>
      <w:proofErr w:type="spellStart"/>
      <w:r w:rsidRPr="00B645D8">
        <w:t>ur</w:t>
      </w:r>
      <w:proofErr w:type="spellEnd"/>
      <w:r w:rsidRPr="00B645D8">
        <w:t xml:space="preserve"> Rehman, Khan, M. U., </w:t>
      </w:r>
      <w:proofErr w:type="spellStart"/>
      <w:r w:rsidRPr="00B645D8">
        <w:t>Alazab</w:t>
      </w:r>
      <w:proofErr w:type="spellEnd"/>
      <w:r w:rsidRPr="00B645D8">
        <w:t xml:space="preserve">, M., &amp; </w:t>
      </w:r>
      <w:proofErr w:type="spellStart"/>
      <w:r w:rsidRPr="00B645D8">
        <w:t>Thippa</w:t>
      </w:r>
      <w:proofErr w:type="spellEnd"/>
      <w:r w:rsidRPr="00B645D8">
        <w:t xml:space="preserve">, R. G. (2021). </w:t>
      </w:r>
      <w:proofErr w:type="spellStart"/>
      <w:r w:rsidRPr="00B645D8">
        <w:t>CANintelliIDS</w:t>
      </w:r>
      <w:proofErr w:type="spellEnd"/>
      <w:r w:rsidRPr="00B645D8">
        <w:t>: Detecting In-Vehicle Intrusion Attacks on a Controller Area Network Using CNN and Attention-Based GRU.</w:t>
      </w:r>
      <w:r w:rsidRPr="00B645D8">
        <w:rPr>
          <w:i/>
          <w:iCs/>
        </w:rPr>
        <w:t xml:space="preserve"> IEEE Transactions on Network Science and Engineering, 8</w:t>
      </w:r>
      <w:r w:rsidRPr="00B645D8">
        <w:t xml:space="preserve">(2), 1456-1466. </w:t>
      </w:r>
      <w:hyperlink r:id="rId9" w:tgtFrame="_blank" w:history="1">
        <w:r w:rsidRPr="00B645D8">
          <w:rPr>
            <w:rStyle w:val="Hyperlink"/>
          </w:rPr>
          <w:t>http://dx.doi.org.proxymu.wrlc.org/10.1109/TNSE.2021.3059881</w:t>
        </w:r>
      </w:hyperlink>
    </w:p>
    <w:p w14:paraId="40453FC4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ARILOU, &amp; NNG. (2018). </w:t>
      </w:r>
      <w:r w:rsidRPr="00B645D8">
        <w:rPr>
          <w:i/>
          <w:iCs/>
        </w:rPr>
        <w:t>Understanding automotive cyber security – The in-vehicle network.</w:t>
      </w:r>
      <w:r w:rsidRPr="00B645D8">
        <w:rPr>
          <w:i/>
        </w:rPr>
        <w:t xml:space="preserve"> </w:t>
      </w:r>
      <w:r w:rsidRPr="00B645D8">
        <w:t xml:space="preserve">Retrieved July 10, 2022, from </w:t>
      </w:r>
      <w:hyperlink r:id="rId10" w:tgtFrame="_blank" w:history="1">
        <w:r w:rsidRPr="00B645D8">
          <w:rPr>
            <w:rStyle w:val="Hyperlink"/>
          </w:rPr>
          <w:t>https://ariloutech.com/news/understanding-automotive-cyber-security-the-in-vehicle-network/</w:t>
        </w:r>
      </w:hyperlink>
    </w:p>
    <w:p w14:paraId="3BAC0B42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Autoconnectedcar.com. (2014). </w:t>
      </w:r>
      <w:r w:rsidRPr="00B645D8">
        <w:rPr>
          <w:i/>
          <w:iCs/>
        </w:rPr>
        <w:t>Definition of connected car. What is the connected car? Defined.</w:t>
      </w:r>
      <w:hyperlink r:id="rId11" w:tgtFrame="_blank" w:history="1"/>
      <w:r w:rsidRPr="00B645D8">
        <w:t xml:space="preserve"> Retrieved May 5, 2022, from </w:t>
      </w:r>
      <w:hyperlink r:id="rId12" w:tgtFrame="_blank" w:history="1">
        <w:r w:rsidRPr="00B645D8">
          <w:rPr>
            <w:rStyle w:val="Hyperlink"/>
          </w:rPr>
          <w:t>https://www.autoconnectedcar.com/definition-of-connected-car-what-is-the-connected-car-defined/</w:t>
        </w:r>
      </w:hyperlink>
    </w:p>
    <w:p w14:paraId="5238C0A3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Axelrod, C. W. (2017). Cybersecurity challenges of systems-of-systems for </w:t>
      </w:r>
      <w:proofErr w:type="gramStart"/>
      <w:r w:rsidRPr="00B645D8">
        <w:t>fully-autonomous</w:t>
      </w:r>
      <w:proofErr w:type="gramEnd"/>
      <w:r w:rsidRPr="00B645D8">
        <w:t xml:space="preserve"> road vehicles. Paper presented at the </w:t>
      </w:r>
      <w:r w:rsidRPr="00B645D8">
        <w:rPr>
          <w:i/>
          <w:iCs/>
        </w:rPr>
        <w:t xml:space="preserve">13th International Conference and Expo on Emerging Technologies for a Smarter World, </w:t>
      </w:r>
      <w:r w:rsidRPr="00B645D8">
        <w:t xml:space="preserve">1-6. 10.1109/CEWIT.2017.8263141 </w:t>
      </w:r>
      <w:hyperlink r:id="rId13" w:tgtFrame="_blank" w:history="1">
        <w:r w:rsidRPr="00B645D8">
          <w:rPr>
            <w:rStyle w:val="Hyperlink"/>
          </w:rPr>
          <w:t>http://proxymu.wrlc.org/login?url=https://www-proquest-com.proxymu.wrlc.org/conference-papers-proceedings/cybersecurity-challenges-systems-fully-autonomous/docview/1989750855/se-2?accountid=27975</w:t>
        </w:r>
      </w:hyperlink>
    </w:p>
    <w:p w14:paraId="66430900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>Barry, K. (2011). Hack to the future.</w:t>
      </w:r>
      <w:r w:rsidRPr="00B645D8">
        <w:rPr>
          <w:i/>
          <w:iCs/>
        </w:rPr>
        <w:t xml:space="preserve"> Car &amp; Driver, 57</w:t>
      </w:r>
      <w:r w:rsidRPr="00B645D8">
        <w:t xml:space="preserve">, 21-22. </w:t>
      </w:r>
      <w:hyperlink r:id="rId14" w:tgtFrame="_blank" w:history="1">
        <w:r w:rsidRPr="00B645D8">
          <w:rPr>
            <w:rStyle w:val="Hyperlink"/>
          </w:rPr>
          <w:t>http://proxymu.wrlc.org/login?url=http://search.ebscohost.com/login.aspx?direct=true&amp;db=a9h&amp;AN=62856278&amp;site=ehost-live</w:t>
        </w:r>
      </w:hyperlink>
    </w:p>
    <w:p w14:paraId="34BD3265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Becker, R. (2021). </w:t>
      </w:r>
      <w:r w:rsidRPr="00B645D8">
        <w:rPr>
          <w:i/>
          <w:iCs/>
        </w:rPr>
        <w:t>What does computer-aided design (CAD) mean?</w:t>
      </w:r>
      <w:r w:rsidRPr="00B645D8">
        <w:rPr>
          <w:i/>
        </w:rPr>
        <w:t xml:space="preserve"> </w:t>
      </w:r>
      <w:r w:rsidRPr="00B645D8">
        <w:t xml:space="preserve">Retrieved May 5, 2022, from </w:t>
      </w:r>
      <w:hyperlink r:id="rId15" w:tgtFrame="_blank" w:history="1">
        <w:r w:rsidRPr="00B645D8">
          <w:rPr>
            <w:rStyle w:val="Hyperlink"/>
          </w:rPr>
          <w:t>https://www.techopedia.com/definition/2063/computer-aided-design-cad</w:t>
        </w:r>
      </w:hyperlink>
    </w:p>
    <w:p w14:paraId="59432E06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Beyeler</w:t>
      </w:r>
      <w:proofErr w:type="spellEnd"/>
      <w:r w:rsidRPr="00B645D8">
        <w:t xml:space="preserve">, B. D. (2000). </w:t>
      </w:r>
      <w:r w:rsidRPr="00B645D8">
        <w:rPr>
          <w:i/>
          <w:iCs/>
        </w:rPr>
        <w:t>Communication framework for remote vehicle access.</w:t>
      </w:r>
      <w:r w:rsidRPr="00B645D8">
        <w:t xml:space="preserve"> Society of Automotive Engineers. </w:t>
      </w:r>
      <w:hyperlink r:id="rId16" w:history="1">
        <w:r w:rsidRPr="00B645D8">
          <w:rPr>
            <w:rStyle w:val="Hyperlink"/>
          </w:rPr>
          <w:t>http://www.sae.org/servlets/productDetail?PROD_TYP=PAPER&amp;PROD_CD=2000-01-0150</w:t>
        </w:r>
      </w:hyperlink>
      <w:r w:rsidRPr="00B645D8">
        <w:t xml:space="preserve">. </w:t>
      </w:r>
      <w:hyperlink r:id="rId17" w:tgtFrame="_blank" w:history="1">
        <w:r w:rsidRPr="00B645D8">
          <w:rPr>
            <w:rStyle w:val="Hyperlink"/>
          </w:rPr>
          <w:t>https://doi.org/10.4271/2000-01-0150.</w:t>
        </w:r>
      </w:hyperlink>
    </w:p>
    <w:p w14:paraId="01497426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Bose, A., Gilpin, L., </w:t>
      </w:r>
      <w:proofErr w:type="spellStart"/>
      <w:r w:rsidRPr="00B645D8">
        <w:t>Agosti</w:t>
      </w:r>
      <w:proofErr w:type="spellEnd"/>
      <w:r w:rsidRPr="00B645D8">
        <w:t>, J., &amp; Quinn Dang. (2017). The vehicle act: Safety and security for modern vehicles.</w:t>
      </w:r>
      <w:r w:rsidRPr="00B645D8">
        <w:rPr>
          <w:i/>
          <w:iCs/>
        </w:rPr>
        <w:t xml:space="preserve"> Willamette Law Review, 53</w:t>
      </w:r>
      <w:r w:rsidRPr="00B645D8">
        <w:t xml:space="preserve">(2), 137–159. </w:t>
      </w:r>
      <w:hyperlink r:id="rId18" w:tgtFrame="_blank" w:history="1">
        <w:r w:rsidRPr="00B645D8">
          <w:rPr>
            <w:rStyle w:val="Hyperlink"/>
          </w:rPr>
          <w:t>http://proxymu.wrlc.org/login?url=http://search.ebscohost.com/login.aspx?direct=true&amp;db=a9h&amp;AN=125932678&amp;site=ehost-live</w:t>
        </w:r>
      </w:hyperlink>
    </w:p>
    <w:p w14:paraId="79F992B8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Bozdal</w:t>
      </w:r>
      <w:proofErr w:type="spellEnd"/>
      <w:r w:rsidRPr="00B645D8">
        <w:t xml:space="preserve">, M., </w:t>
      </w:r>
      <w:proofErr w:type="spellStart"/>
      <w:r w:rsidRPr="00B645D8">
        <w:t>Samie</w:t>
      </w:r>
      <w:proofErr w:type="spellEnd"/>
      <w:r w:rsidRPr="00B645D8">
        <w:t xml:space="preserve">, M., Aslam, S., &amp; </w:t>
      </w:r>
      <w:proofErr w:type="spellStart"/>
      <w:r w:rsidRPr="00B645D8">
        <w:t>Jennions</w:t>
      </w:r>
      <w:proofErr w:type="spellEnd"/>
      <w:r w:rsidRPr="00B645D8">
        <w:t>, I. (2020). Evaluation of CAN bus security challenges.</w:t>
      </w:r>
      <w:r w:rsidRPr="00B645D8">
        <w:rPr>
          <w:i/>
          <w:iCs/>
        </w:rPr>
        <w:t xml:space="preserve"> Sensors, 20</w:t>
      </w:r>
      <w:r w:rsidRPr="00B645D8">
        <w:t xml:space="preserve">(8), 2364. </w:t>
      </w:r>
      <w:hyperlink r:id="rId19" w:tgtFrame="_blank" w:history="1">
        <w:r w:rsidRPr="00B645D8">
          <w:rPr>
            <w:rStyle w:val="Hyperlink"/>
          </w:rPr>
          <w:t>http://dx.doi.org.proxymu.wrlc.org/10.3390/s20082364</w:t>
        </w:r>
      </w:hyperlink>
    </w:p>
    <w:p w14:paraId="767E9088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CAN-CIA.org. (2022). </w:t>
      </w:r>
      <w:r w:rsidRPr="00B645D8">
        <w:rPr>
          <w:i/>
          <w:iCs/>
        </w:rPr>
        <w:t xml:space="preserve">History of CAN technology. </w:t>
      </w:r>
      <w:r w:rsidRPr="00B645D8">
        <w:t xml:space="preserve">Retrieved May 20, 2022, from </w:t>
      </w:r>
      <w:hyperlink r:id="rId20" w:tgtFrame="_blank" w:history="1">
        <w:r w:rsidRPr="00B645D8">
          <w:rPr>
            <w:rStyle w:val="Hyperlink"/>
          </w:rPr>
          <w:t>https://www.can-cia.org/can-knowledge/can/can-history/</w:t>
        </w:r>
      </w:hyperlink>
    </w:p>
    <w:p w14:paraId="707BA82A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lastRenderedPageBreak/>
        <w:t>Careless, J. (2019, October). Connectivity providers explain how they’re cyber-protecting business jets.</w:t>
      </w:r>
      <w:r w:rsidRPr="00B645D8">
        <w:rPr>
          <w:i/>
          <w:iCs/>
        </w:rPr>
        <w:t xml:space="preserve"> </w:t>
      </w:r>
      <w:hyperlink r:id="rId21" w:tgtFrame="_blank" w:history="1">
        <w:r w:rsidRPr="00B645D8">
          <w:rPr>
            <w:rStyle w:val="Hyperlink"/>
          </w:rPr>
          <w:t>https://interactive.aviationtoday.com/avionicsmagazine/october-2019/connectivity-providers-explain-how-theyre-cyber-protecting-business-jets/</w:t>
        </w:r>
      </w:hyperlink>
    </w:p>
    <w:p w14:paraId="52EF4FB6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rPr>
          <w:color w:val="000000" w:themeColor="text1"/>
        </w:rPr>
        <w:t>Checkoway</w:t>
      </w:r>
      <w:proofErr w:type="spellEnd"/>
      <w:r w:rsidRPr="00B645D8">
        <w:rPr>
          <w:color w:val="000000" w:themeColor="text1"/>
        </w:rPr>
        <w:t xml:space="preserve">, S., McCoy, D., Kantor, B., Anderson, D., </w:t>
      </w:r>
      <w:proofErr w:type="spellStart"/>
      <w:r w:rsidRPr="00B645D8">
        <w:rPr>
          <w:color w:val="000000" w:themeColor="text1"/>
        </w:rPr>
        <w:t>Shacham</w:t>
      </w:r>
      <w:proofErr w:type="spellEnd"/>
      <w:r w:rsidRPr="00B645D8">
        <w:rPr>
          <w:color w:val="000000" w:themeColor="text1"/>
        </w:rPr>
        <w:t xml:space="preserve">, H., Savage, S., </w:t>
      </w:r>
      <w:proofErr w:type="spellStart"/>
      <w:r w:rsidRPr="00B645D8">
        <w:rPr>
          <w:color w:val="000000" w:themeColor="text1"/>
        </w:rPr>
        <w:t>Koscher</w:t>
      </w:r>
      <w:proofErr w:type="spellEnd"/>
      <w:r w:rsidRPr="00B645D8">
        <w:rPr>
          <w:color w:val="000000" w:themeColor="text1"/>
        </w:rPr>
        <w:t xml:space="preserve">, K., </w:t>
      </w:r>
      <w:proofErr w:type="spellStart"/>
      <w:r w:rsidRPr="00B645D8">
        <w:rPr>
          <w:color w:val="000000" w:themeColor="text1"/>
        </w:rPr>
        <w:t>Czeskis</w:t>
      </w:r>
      <w:proofErr w:type="spellEnd"/>
      <w:r w:rsidRPr="00B645D8">
        <w:rPr>
          <w:color w:val="000000" w:themeColor="text1"/>
        </w:rPr>
        <w:t xml:space="preserve">, A., </w:t>
      </w:r>
      <w:proofErr w:type="spellStart"/>
      <w:r w:rsidRPr="00B645D8">
        <w:rPr>
          <w:color w:val="000000" w:themeColor="text1"/>
        </w:rPr>
        <w:t>Roesner</w:t>
      </w:r>
      <w:proofErr w:type="spellEnd"/>
      <w:r w:rsidRPr="00B645D8">
        <w:rPr>
          <w:color w:val="000000" w:themeColor="text1"/>
        </w:rPr>
        <w:t xml:space="preserve">, F., &amp; Kohno, T. (2011). Comprehensive experimental analyses of automotive attack surfaces. Paper presented at </w:t>
      </w:r>
      <w:proofErr w:type="spellStart"/>
      <w:r w:rsidRPr="00B645D8">
        <w:rPr>
          <w:i/>
          <w:iCs/>
          <w:color w:val="000000" w:themeColor="text1"/>
        </w:rPr>
        <w:t>Usenix</w:t>
      </w:r>
      <w:proofErr w:type="spellEnd"/>
      <w:r w:rsidRPr="00B645D8">
        <w:rPr>
          <w:color w:val="000000" w:themeColor="text1"/>
        </w:rPr>
        <w:t xml:space="preserve"> </w:t>
      </w:r>
      <w:r w:rsidRPr="00B645D8">
        <w:rPr>
          <w:i/>
          <w:iCs/>
          <w:color w:val="000000" w:themeColor="text1"/>
        </w:rPr>
        <w:t xml:space="preserve">San Francisco, CA, </w:t>
      </w:r>
      <w:r w:rsidRPr="00B645D8">
        <w:rPr>
          <w:color w:val="000000" w:themeColor="text1"/>
        </w:rPr>
        <w:t xml:space="preserve">1-16. </w:t>
      </w:r>
      <w:hyperlink r:id="rId22" w:history="1">
        <w:r w:rsidRPr="00B645D8">
          <w:rPr>
            <w:rStyle w:val="Hyperlink"/>
          </w:rPr>
          <w:t>https://www.usenix.org/conference/usenix-security-11/comprehensive-experimental-analyses-automotive-attack-surfaces</w:t>
        </w:r>
      </w:hyperlink>
    </w:p>
    <w:p w14:paraId="41D1EE15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Chen, C., Hsu, C., </w:t>
      </w:r>
      <w:proofErr w:type="spellStart"/>
      <w:r w:rsidRPr="00B645D8">
        <w:t>Juang</w:t>
      </w:r>
      <w:proofErr w:type="spellEnd"/>
      <w:r w:rsidRPr="00B645D8">
        <w:t xml:space="preserve">, R. &amp; Wang, T. (n.d.) </w:t>
      </w:r>
      <w:r w:rsidRPr="00B645D8">
        <w:rPr>
          <w:i/>
          <w:iCs/>
        </w:rPr>
        <w:t xml:space="preserve">The Development of Remote Diagnostic System for Internet-connected Vehicles. </w:t>
      </w:r>
      <w:r w:rsidRPr="00B645D8">
        <w:t xml:space="preserve">Retrieved June18, 2022, from </w:t>
      </w:r>
      <w:hyperlink r:id="rId23" w:history="1">
        <w:r w:rsidRPr="00B645D8">
          <w:rPr>
            <w:rStyle w:val="Hyperlink"/>
          </w:rPr>
          <w:t>https://www.artc.org.tw/upfiles/ADUpload/knowledge/tw_knowledge_492798821.pdf</w:t>
        </w:r>
      </w:hyperlink>
    </w:p>
    <w:p w14:paraId="2DA763DC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rPr>
          <w:color w:val="000000" w:themeColor="text1"/>
        </w:rPr>
        <w:t xml:space="preserve">Choi, W., Lee, S., </w:t>
      </w:r>
      <w:proofErr w:type="spellStart"/>
      <w:r w:rsidRPr="00B645D8">
        <w:rPr>
          <w:color w:val="000000" w:themeColor="text1"/>
        </w:rPr>
        <w:t>Joo</w:t>
      </w:r>
      <w:proofErr w:type="spellEnd"/>
      <w:r w:rsidRPr="00B645D8">
        <w:rPr>
          <w:color w:val="000000" w:themeColor="text1"/>
        </w:rPr>
        <w:t xml:space="preserve">, K., Hyo </w:t>
      </w:r>
      <w:proofErr w:type="spellStart"/>
      <w:r w:rsidRPr="00B645D8">
        <w:rPr>
          <w:color w:val="000000" w:themeColor="text1"/>
        </w:rPr>
        <w:t>Jin</w:t>
      </w:r>
      <w:proofErr w:type="spellEnd"/>
      <w:r w:rsidRPr="00B645D8">
        <w:rPr>
          <w:color w:val="000000" w:themeColor="text1"/>
        </w:rPr>
        <w:t xml:space="preserve"> Jo, &amp; Lee, D. H. (2021). An enhanced method for reverse engineering CAN data payload.</w:t>
      </w:r>
      <w:r w:rsidRPr="00B645D8">
        <w:rPr>
          <w:i/>
          <w:iCs/>
          <w:color w:val="000000" w:themeColor="text1"/>
        </w:rPr>
        <w:t xml:space="preserve"> IEEE Transactions on Vehicular Technology, </w:t>
      </w:r>
      <w:r w:rsidRPr="00B645D8">
        <w:rPr>
          <w:i/>
          <w:iCs/>
        </w:rPr>
        <w:t>70</w:t>
      </w:r>
      <w:r w:rsidRPr="00B645D8">
        <w:t xml:space="preserve">(4), 3371-3381. </w:t>
      </w:r>
      <w:hyperlink r:id="rId24" w:tgtFrame="_blank" w:history="1">
        <w:r w:rsidRPr="00B645D8">
          <w:rPr>
            <w:rStyle w:val="Hyperlink"/>
          </w:rPr>
          <w:t>http://dx.doi.org.proxymu.wrlc.org/10.1109/TVT.2021.3063261</w:t>
        </w:r>
      </w:hyperlink>
    </w:p>
    <w:p w14:paraId="09AECCA9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CISA. (2017). </w:t>
      </w:r>
      <w:bookmarkStart w:id="1" w:name="_Hlk124962955"/>
      <w:r w:rsidRPr="00B645D8">
        <w:rPr>
          <w:i/>
          <w:iCs/>
        </w:rPr>
        <w:t>ICS alert (ICS-ALERT-17-209-</w:t>
      </w:r>
      <w:proofErr w:type="gramStart"/>
      <w:r w:rsidRPr="00B645D8">
        <w:rPr>
          <w:i/>
          <w:iCs/>
        </w:rPr>
        <w:t>01)CAN</w:t>
      </w:r>
      <w:proofErr w:type="gramEnd"/>
      <w:r w:rsidRPr="00B645D8">
        <w:rPr>
          <w:i/>
          <w:iCs/>
        </w:rPr>
        <w:t xml:space="preserve"> bus standard vulnerability.</w:t>
      </w:r>
      <w:r w:rsidRPr="00B645D8">
        <w:t xml:space="preserve"> </w:t>
      </w:r>
      <w:bookmarkEnd w:id="1"/>
      <w:r w:rsidRPr="00B645D8">
        <w:t xml:space="preserve">CISA. </w:t>
      </w:r>
      <w:hyperlink r:id="rId25" w:tgtFrame="_blank" w:history="1">
        <w:r w:rsidRPr="00B645D8">
          <w:rPr>
            <w:rStyle w:val="Hyperlink"/>
          </w:rPr>
          <w:t>https://www.cisa.gov/uscert/ics/alerts/ICS-ALERT-17-209-01</w:t>
        </w:r>
      </w:hyperlink>
    </w:p>
    <w:p w14:paraId="11EE2BCA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bookmarkStart w:id="2" w:name="_Hlk124963037"/>
      <w:r w:rsidRPr="00B645D8">
        <w:t xml:space="preserve">CISA, Rapid, 7., &amp; Kiley, P. (2019). </w:t>
      </w:r>
      <w:r w:rsidRPr="00B645D8">
        <w:rPr>
          <w:i/>
          <w:iCs/>
        </w:rPr>
        <w:t>CAN bus network implementation in avionics.</w:t>
      </w:r>
      <w:r w:rsidRPr="00B645D8">
        <w:t xml:space="preserve"> CISA. </w:t>
      </w:r>
      <w:bookmarkEnd w:id="2"/>
      <w:r w:rsidRPr="00B645D8">
        <w:fldChar w:fldCharType="begin"/>
      </w:r>
      <w:r w:rsidRPr="00B645D8">
        <w:instrText>HYPERLINK "https://us-cert.cisa.gov/ics/alerts/ics-alert-19-211-01" \t "_blank"</w:instrText>
      </w:r>
      <w:r w:rsidRPr="00B645D8">
        <w:fldChar w:fldCharType="separate"/>
      </w:r>
      <w:r w:rsidRPr="00B645D8">
        <w:rPr>
          <w:rStyle w:val="Hyperlink"/>
        </w:rPr>
        <w:t>https://us-cert.cisa.gov/ics/alerts/ics-alert-19-211-01</w:t>
      </w:r>
      <w:r w:rsidRPr="00B645D8">
        <w:rPr>
          <w:rStyle w:val="Hyperlink"/>
        </w:rPr>
        <w:fldChar w:fldCharType="end"/>
      </w:r>
    </w:p>
    <w:p w14:paraId="7912A74A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Continental Automotive Global. (2017). </w:t>
      </w:r>
      <w:r w:rsidRPr="00B645D8">
        <w:rPr>
          <w:i/>
          <w:iCs/>
        </w:rPr>
        <w:t xml:space="preserve">Cybersecurity @ automotive connectivity by Continental. </w:t>
      </w:r>
      <w:r w:rsidRPr="00B645D8">
        <w:t xml:space="preserve">YouTube. </w:t>
      </w:r>
      <w:hyperlink r:id="rId26" w:tgtFrame="_blank" w:history="1">
        <w:r w:rsidRPr="00B645D8">
          <w:rPr>
            <w:rStyle w:val="Hyperlink"/>
          </w:rPr>
          <w:t>https://www.youtube.com/watch?v=WEq6SC0Rcb0</w:t>
        </w:r>
      </w:hyperlink>
    </w:p>
    <w:p w14:paraId="5BA8C9F4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lastRenderedPageBreak/>
        <w:t xml:space="preserve">CSS Electronics, &amp; </w:t>
      </w:r>
      <w:proofErr w:type="spellStart"/>
      <w:r w:rsidRPr="00B645D8">
        <w:t>Falch</w:t>
      </w:r>
      <w:proofErr w:type="spellEnd"/>
      <w:r w:rsidRPr="00B645D8">
        <w:t xml:space="preserve"> Martin. (2022). </w:t>
      </w:r>
      <w:r w:rsidRPr="00B645D8">
        <w:rPr>
          <w:i/>
          <w:iCs/>
        </w:rPr>
        <w:t>CAN FD explained.</w:t>
      </w:r>
      <w:r w:rsidRPr="00B645D8">
        <w:rPr>
          <w:i/>
        </w:rPr>
        <w:t xml:space="preserve"> </w:t>
      </w:r>
      <w:r w:rsidRPr="00B645D8">
        <w:t xml:space="preserve">Retrieved December 4, 2022, from </w:t>
      </w:r>
      <w:hyperlink r:id="rId27" w:tgtFrame="_blank" w:history="1">
        <w:r w:rsidRPr="00B645D8">
          <w:rPr>
            <w:rStyle w:val="Hyperlink"/>
          </w:rPr>
          <w:t>https://www.csselectronics.com/pages/can-fd-flexible-data-rate-intro?_pos=2&amp;_sid=5581e96c7&amp;_ss=r</w:t>
        </w:r>
      </w:hyperlink>
    </w:p>
    <w:p w14:paraId="75586A15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CSS Electronics, &amp; </w:t>
      </w:r>
      <w:proofErr w:type="spellStart"/>
      <w:r w:rsidRPr="00B645D8">
        <w:t>Falch</w:t>
      </w:r>
      <w:proofErr w:type="spellEnd"/>
      <w:r w:rsidRPr="00B645D8">
        <w:t xml:space="preserve"> Martin. (2022). </w:t>
      </w:r>
      <w:proofErr w:type="spellStart"/>
      <w:r w:rsidRPr="00B645D8">
        <w:rPr>
          <w:i/>
          <w:iCs/>
        </w:rPr>
        <w:t>CANopen</w:t>
      </w:r>
      <w:proofErr w:type="spellEnd"/>
      <w:r w:rsidRPr="00B645D8">
        <w:rPr>
          <w:i/>
          <w:iCs/>
        </w:rPr>
        <w:t xml:space="preserve"> explained - A simple intro.</w:t>
      </w:r>
      <w:hyperlink w:history="1"/>
      <w:r w:rsidRPr="00B645D8">
        <w:t xml:space="preserve"> Retrieved June 18, 2022, from </w:t>
      </w:r>
      <w:hyperlink r:id="rId28" w:tgtFrame="_blank" w:history="1">
        <w:r w:rsidRPr="00B645D8">
          <w:rPr>
            <w:rStyle w:val="Hyperlink"/>
          </w:rPr>
          <w:t>https://www.csselectronics.com/pages/canopen-tutorial-simple-intro</w:t>
        </w:r>
      </w:hyperlink>
    </w:p>
    <w:p w14:paraId="5BEA9CAA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CSS Electronics, &amp; </w:t>
      </w:r>
      <w:proofErr w:type="spellStart"/>
      <w:r w:rsidRPr="00B645D8">
        <w:t>Falch</w:t>
      </w:r>
      <w:proofErr w:type="spellEnd"/>
      <w:r w:rsidRPr="00B645D8">
        <w:t xml:space="preserve"> Martin. (2022). </w:t>
      </w:r>
      <w:r w:rsidRPr="00B645D8">
        <w:rPr>
          <w:i/>
          <w:iCs/>
        </w:rPr>
        <w:t>LIN bus explained – A simple intro</w:t>
      </w:r>
      <w:r w:rsidRPr="00B645D8">
        <w:t xml:space="preserve">. Retrieved May 5, 2022, from </w:t>
      </w:r>
      <w:hyperlink r:id="rId29" w:tgtFrame="_blank" w:history="1">
        <w:r w:rsidRPr="00B645D8">
          <w:rPr>
            <w:rStyle w:val="Hyperlink"/>
          </w:rPr>
          <w:t>https://www.csselectronics.com/pages/lin-bus-protocol-intro-basics</w:t>
        </w:r>
      </w:hyperlink>
    </w:p>
    <w:p w14:paraId="52891B78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CSS Electronics, &amp; </w:t>
      </w:r>
      <w:proofErr w:type="spellStart"/>
      <w:r w:rsidRPr="00B645D8">
        <w:t>Falch</w:t>
      </w:r>
      <w:proofErr w:type="spellEnd"/>
      <w:r w:rsidRPr="00B645D8">
        <w:t xml:space="preserve"> Martin. (2022). </w:t>
      </w:r>
      <w:r w:rsidRPr="00B645D8">
        <w:rPr>
          <w:i/>
          <w:iCs/>
        </w:rPr>
        <w:t>OBD2 explained – A simple intro.</w:t>
      </w:r>
      <w:r w:rsidRPr="00B645D8">
        <w:t xml:space="preserve"> Retrieved May 5, 2022, from </w:t>
      </w:r>
      <w:hyperlink r:id="rId30" w:tgtFrame="_blank" w:history="1">
        <w:r w:rsidRPr="00B645D8">
          <w:rPr>
            <w:rStyle w:val="Hyperlink"/>
          </w:rPr>
          <w:t>https://www.csselectronics.com/pages/obd2-explained-simple-intro</w:t>
        </w:r>
      </w:hyperlink>
    </w:p>
    <w:p w14:paraId="70EFB224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Cuéllar</w:t>
      </w:r>
      <w:proofErr w:type="spellEnd"/>
      <w:r w:rsidRPr="00B645D8">
        <w:t>, M. (2019). A common law for the age of artificial intelligence: Incremental adjudication, institutions, and relational non-arbitrariness.</w:t>
      </w:r>
      <w:r w:rsidRPr="00B645D8">
        <w:rPr>
          <w:i/>
          <w:iCs/>
        </w:rPr>
        <w:t xml:space="preserve"> Columbia Law Review, 119</w:t>
      </w:r>
      <w:r w:rsidRPr="00B645D8">
        <w:t xml:space="preserve">(7), 1773–1792. </w:t>
      </w:r>
      <w:hyperlink r:id="rId31" w:tgtFrame="_blank" w:history="1">
        <w:r w:rsidRPr="00B645D8">
          <w:rPr>
            <w:rStyle w:val="Hyperlink"/>
          </w:rPr>
          <w:t>http://proxymu.wrlc.org/login?url=https://www-proquest-com.proxymu.wrlc.org/scholarly-journals/common-law-age-artificial-intelligence/docview/2330576418/se-2?accountid=27975</w:t>
        </w:r>
      </w:hyperlink>
    </w:p>
    <w:p w14:paraId="36921055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Currie, R., &amp; Northcutt, S. (2017). </w:t>
      </w:r>
      <w:r w:rsidRPr="00B645D8">
        <w:rPr>
          <w:i/>
          <w:iCs/>
        </w:rPr>
        <w:t xml:space="preserve">SANS Institute </w:t>
      </w:r>
      <w:hyperlink r:id="rId32" w:tgtFrame="_blank" w:history="1"/>
      <w:r w:rsidRPr="00B645D8">
        <w:t xml:space="preserve">Retrieved May 20, 2022, from </w:t>
      </w:r>
      <w:hyperlink r:id="rId33" w:tgtFrame="_blank" w:history="1">
        <w:r w:rsidRPr="00B645D8">
          <w:rPr>
            <w:rStyle w:val="Hyperlink"/>
          </w:rPr>
          <w:t>https://www.giac.org/paper/gcia/9927/hacking-bus-basic-manipulation-modern-automobile-bus-reverse-engineering/133228</w:t>
        </w:r>
      </w:hyperlink>
    </w:p>
    <w:p w14:paraId="1C894D18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De </w:t>
      </w:r>
      <w:proofErr w:type="spellStart"/>
      <w:r w:rsidRPr="00B645D8">
        <w:t>Faveri</w:t>
      </w:r>
      <w:proofErr w:type="spellEnd"/>
      <w:r w:rsidRPr="00B645D8">
        <w:t xml:space="preserve"> Tron, A., </w:t>
      </w:r>
      <w:proofErr w:type="spellStart"/>
      <w:r w:rsidRPr="00B645D8">
        <w:t>Longari</w:t>
      </w:r>
      <w:proofErr w:type="spellEnd"/>
      <w:r w:rsidRPr="00B645D8">
        <w:t xml:space="preserve">, S., Carminati, M., </w:t>
      </w:r>
      <w:proofErr w:type="spellStart"/>
      <w:r w:rsidRPr="00B645D8">
        <w:t>Polino</w:t>
      </w:r>
      <w:proofErr w:type="spellEnd"/>
      <w:r w:rsidRPr="00B645D8">
        <w:t xml:space="preserve">, M., &amp; </w:t>
      </w:r>
      <w:proofErr w:type="spellStart"/>
      <w:r w:rsidRPr="00B645D8">
        <w:t>Zanero</w:t>
      </w:r>
      <w:proofErr w:type="spellEnd"/>
      <w:r w:rsidRPr="00B645D8">
        <w:t xml:space="preserve">, S. (2022). </w:t>
      </w:r>
      <w:proofErr w:type="spellStart"/>
      <w:r w:rsidRPr="00B645D8">
        <w:t>CANflict</w:t>
      </w:r>
      <w:proofErr w:type="spellEnd"/>
      <w:r w:rsidRPr="00B645D8">
        <w:t xml:space="preserve">: Exploiting Peripheral Conflicts for Data-Link Layer Attacks on Automotive Networks. </w:t>
      </w:r>
      <w:r w:rsidRPr="00B645D8">
        <w:lastRenderedPageBreak/>
        <w:t xml:space="preserve">Paper presented at the </w:t>
      </w:r>
      <w:r w:rsidRPr="00B645D8">
        <w:rPr>
          <w:i/>
          <w:iCs/>
        </w:rPr>
        <w:t xml:space="preserve">Proceedings of the 2022 ACM SIGSAC Conference on Computer and Communications Security, </w:t>
      </w:r>
      <w:r w:rsidRPr="00B645D8">
        <w:t xml:space="preserve">711-723. </w:t>
      </w:r>
      <w:hyperlink r:id="rId34" w:history="1">
        <w:r w:rsidRPr="00B645D8">
          <w:rPr>
            <w:rStyle w:val="Hyperlink"/>
          </w:rPr>
          <w:t>https://doi.org/10.1145/3548606.3560618</w:t>
        </w:r>
      </w:hyperlink>
    </w:p>
    <w:p w14:paraId="5A5F5EBE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EETimes</w:t>
      </w:r>
      <w:proofErr w:type="spellEnd"/>
      <w:r w:rsidRPr="00B645D8">
        <w:t xml:space="preserve">. (2013). </w:t>
      </w:r>
      <w:r w:rsidRPr="00B645D8">
        <w:rPr>
          <w:i/>
          <w:iCs/>
        </w:rPr>
        <w:t xml:space="preserve">How hackers can take control of your car. </w:t>
      </w:r>
      <w:r w:rsidRPr="00B645D8">
        <w:t xml:space="preserve">Retrieved June18, 2022, from </w:t>
      </w:r>
      <w:hyperlink r:id="rId35" w:tgtFrame="_blank" w:history="1">
        <w:r w:rsidRPr="00B645D8">
          <w:rPr>
            <w:rStyle w:val="Hyperlink"/>
          </w:rPr>
          <w:t>https://www.eetimes.com/how-hackers-can-take-control-of-your-car/</w:t>
        </w:r>
      </w:hyperlink>
    </w:p>
    <w:p w14:paraId="17C294BD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Eftekhari</w:t>
      </w:r>
      <w:proofErr w:type="spellEnd"/>
      <w:r w:rsidRPr="00B645D8">
        <w:t xml:space="preserve">, S. A., </w:t>
      </w:r>
      <w:proofErr w:type="spellStart"/>
      <w:r w:rsidRPr="00B645D8">
        <w:t>Nikooghadam</w:t>
      </w:r>
      <w:proofErr w:type="spellEnd"/>
      <w:r w:rsidRPr="00B645D8">
        <w:t xml:space="preserve">, M., &amp; </w:t>
      </w:r>
      <w:proofErr w:type="spellStart"/>
      <w:r w:rsidRPr="00B645D8">
        <w:t>Rafighi</w:t>
      </w:r>
      <w:proofErr w:type="spellEnd"/>
      <w:r w:rsidRPr="00B645D8">
        <w:t>, M. (2020). Robust session key generation protocol for social internet of vehicles with enhanced security provision.</w:t>
      </w:r>
      <w:r w:rsidRPr="00B645D8">
        <w:rPr>
          <w:i/>
          <w:iCs/>
        </w:rPr>
        <w:t xml:space="preserve"> The Journal of Supercomputing, 77</w:t>
      </w:r>
      <w:r w:rsidRPr="00B645D8">
        <w:t xml:space="preserve">(77), 2511–2544. </w:t>
      </w:r>
      <w:hyperlink r:id="rId36" w:tgtFrame="_blank" w:history="1">
        <w:r w:rsidRPr="00B645D8">
          <w:rPr>
            <w:rStyle w:val="Hyperlink"/>
          </w:rPr>
          <w:t>https://doi.org/10.1007/s11227-020-03363-2</w:t>
        </w:r>
      </w:hyperlink>
    </w:p>
    <w:p w14:paraId="1ED0D7DA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ENISA. (2021). </w:t>
      </w:r>
      <w:r w:rsidRPr="00B645D8">
        <w:rPr>
          <w:i/>
          <w:iCs/>
        </w:rPr>
        <w:t xml:space="preserve">How to Secure the connected &amp; automated mobility (CAM) ecosystem. </w:t>
      </w:r>
      <w:hyperlink w:history="1"/>
      <w:r w:rsidRPr="00B645D8">
        <w:t xml:space="preserve">Retrieved June18, 2022, from </w:t>
      </w:r>
      <w:hyperlink r:id="rId37" w:tgtFrame="_blank" w:history="1">
        <w:r w:rsidRPr="00B645D8">
          <w:rPr>
            <w:rStyle w:val="Hyperlink"/>
          </w:rPr>
          <w:t>https://www.enisa.europa.eu/news/enisa-news/how-to-secure-the-connected-automated-mobility-cam-ecosystem</w:t>
        </w:r>
      </w:hyperlink>
    </w:p>
    <w:p w14:paraId="4CF57AB8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Evenchick</w:t>
      </w:r>
      <w:proofErr w:type="spellEnd"/>
      <w:r w:rsidRPr="00B645D8">
        <w:t xml:space="preserve">, &amp; Eric. (2016). </w:t>
      </w:r>
      <w:r w:rsidRPr="00B645D8">
        <w:rPr>
          <w:i/>
          <w:iCs/>
        </w:rPr>
        <w:t>Hopping on the CAN bus</w:t>
      </w:r>
      <w:r w:rsidRPr="00B645D8">
        <w:rPr>
          <w:i/>
          <w:iCs/>
        </w:rPr>
        <w:br/>
        <w:t xml:space="preserve">. </w:t>
      </w:r>
      <w:proofErr w:type="spellStart"/>
      <w:r w:rsidRPr="00B645D8">
        <w:t>BlackHat</w:t>
      </w:r>
      <w:proofErr w:type="spellEnd"/>
      <w:r w:rsidRPr="00B645D8">
        <w:t xml:space="preserve">. </w:t>
      </w:r>
      <w:hyperlink r:id="rId38" w:tgtFrame="_blank" w:history="1">
        <w:r w:rsidRPr="00B645D8">
          <w:rPr>
            <w:rStyle w:val="Hyperlink"/>
          </w:rPr>
          <w:t>https://www.youtube.com/watch?v=U1yecKUmnFo&amp;t=432s</w:t>
        </w:r>
      </w:hyperlink>
    </w:p>
    <w:p w14:paraId="0071CB5A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EVTV, &amp; Kidder, C. E. A. (2022). </w:t>
      </w:r>
      <w:proofErr w:type="spellStart"/>
      <w:r w:rsidRPr="00B645D8">
        <w:rPr>
          <w:i/>
          <w:iCs/>
        </w:rPr>
        <w:t>SavvyCan</w:t>
      </w:r>
      <w:proofErr w:type="spellEnd"/>
      <w:r w:rsidRPr="00B645D8">
        <w:rPr>
          <w:i/>
          <w:iCs/>
        </w:rPr>
        <w:t xml:space="preserve">. </w:t>
      </w:r>
      <w:hyperlink w:history="1"/>
      <w:r w:rsidRPr="00B645D8">
        <w:t xml:space="preserve">Retrieved June 18, 2022, from  </w:t>
      </w:r>
      <w:hyperlink r:id="rId39" w:tgtFrame="_blank" w:history="1">
        <w:r w:rsidRPr="00B645D8">
          <w:rPr>
            <w:rStyle w:val="Hyperlink"/>
          </w:rPr>
          <w:t>https://github.com/collin80/SavvyCAN</w:t>
        </w:r>
      </w:hyperlink>
    </w:p>
    <w:p w14:paraId="2892DB64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Fakhfakh</w:t>
      </w:r>
      <w:proofErr w:type="spellEnd"/>
      <w:r w:rsidRPr="00B645D8">
        <w:t xml:space="preserve">, F., </w:t>
      </w:r>
      <w:proofErr w:type="spellStart"/>
      <w:r w:rsidRPr="00B645D8">
        <w:t>Tounsi</w:t>
      </w:r>
      <w:proofErr w:type="spellEnd"/>
      <w:r w:rsidRPr="00B645D8">
        <w:t xml:space="preserve">, M., &amp; </w:t>
      </w:r>
      <w:proofErr w:type="spellStart"/>
      <w:r w:rsidRPr="00B645D8">
        <w:t>Mosbah</w:t>
      </w:r>
      <w:proofErr w:type="spellEnd"/>
      <w:r w:rsidRPr="00B645D8">
        <w:t xml:space="preserve">, M. (2021). Cybersecurity attacks on CAN </w:t>
      </w:r>
      <w:proofErr w:type="gramStart"/>
      <w:r w:rsidRPr="00B645D8">
        <w:t>bus based</w:t>
      </w:r>
      <w:proofErr w:type="gramEnd"/>
      <w:r w:rsidRPr="00B645D8">
        <w:t xml:space="preserve"> vehicles: A review and open challenges.</w:t>
      </w:r>
      <w:r w:rsidRPr="00B645D8">
        <w:rPr>
          <w:i/>
          <w:iCs/>
        </w:rPr>
        <w:t xml:space="preserve"> Library Hi Tech, 40</w:t>
      </w:r>
      <w:r w:rsidRPr="00B645D8">
        <w:t xml:space="preserve">(5), 1179–1203. </w:t>
      </w:r>
      <w:hyperlink r:id="rId40" w:tgtFrame="_blank" w:history="1">
        <w:r w:rsidRPr="00B645D8">
          <w:rPr>
            <w:rStyle w:val="Hyperlink"/>
          </w:rPr>
          <w:t>https://doi.org/10.1108/LHT-01-2021-0013</w:t>
        </w:r>
      </w:hyperlink>
    </w:p>
    <w:p w14:paraId="24F75ECD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FCC. (2021). </w:t>
      </w:r>
      <w:r w:rsidRPr="00B645D8">
        <w:rPr>
          <w:i/>
          <w:iCs/>
        </w:rPr>
        <w:t xml:space="preserve">FCC 4G LTE coverage tool ARCGIS. </w:t>
      </w:r>
      <w:r w:rsidRPr="00B645D8">
        <w:t xml:space="preserve">fcc.gov. </w:t>
      </w:r>
      <w:hyperlink r:id="rId41" w:tgtFrame="_blank" w:history="1">
        <w:r w:rsidRPr="00B645D8">
          <w:rPr>
            <w:rStyle w:val="Hyperlink"/>
          </w:rPr>
          <w:t>https://fcc.maps.arcgis.com/apps/webappviewer/index.html?id=6c1b2e73d9d749cdb7bc88a0d1bdd25b</w:t>
        </w:r>
      </w:hyperlink>
    </w:p>
    <w:p w14:paraId="40FCAACA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bookmarkStart w:id="3" w:name="_Hlk124964096"/>
      <w:r w:rsidRPr="00B645D8">
        <w:rPr>
          <w:color w:val="000000" w:themeColor="text1"/>
        </w:rPr>
        <w:lastRenderedPageBreak/>
        <w:t xml:space="preserve">FREECADS. (2022). </w:t>
      </w:r>
      <w:r w:rsidRPr="00B645D8">
        <w:rPr>
          <w:i/>
          <w:iCs/>
          <w:color w:val="000000" w:themeColor="text1"/>
        </w:rPr>
        <w:t xml:space="preserve">Car top view. </w:t>
      </w:r>
      <w:r w:rsidRPr="00B645D8">
        <w:rPr>
          <w:color w:val="000000" w:themeColor="text1"/>
        </w:rPr>
        <w:t>Retrieved June 20, 2022, from</w:t>
      </w:r>
      <w:bookmarkEnd w:id="3"/>
      <w:r w:rsidRPr="00B645D8">
        <w:rPr>
          <w:color w:val="000000" w:themeColor="text1"/>
        </w:rPr>
        <w:t xml:space="preserve"> </w:t>
      </w:r>
      <w:hyperlink r:id="rId42" w:tgtFrame="_blank" w:history="1">
        <w:r w:rsidRPr="00B645D8">
          <w:rPr>
            <w:rStyle w:val="Hyperlink"/>
          </w:rPr>
          <w:t>https://www.freecads.com/en/transportation/car-top-view-00000990</w:t>
        </w:r>
      </w:hyperlink>
    </w:p>
    <w:p w14:paraId="3830CE14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Greenberg, A., &amp; WIRED. (2015). </w:t>
      </w:r>
      <w:r w:rsidRPr="00B645D8">
        <w:rPr>
          <w:i/>
          <w:iCs/>
        </w:rPr>
        <w:t xml:space="preserve">Hackers remotely kill a Jeep on a highway. Wired. </w:t>
      </w:r>
      <w:r w:rsidRPr="00B645D8">
        <w:t xml:space="preserve">YouTube.  </w:t>
      </w:r>
      <w:hyperlink r:id="rId43" w:tgtFrame="_blank" w:history="1">
        <w:r w:rsidRPr="00B645D8">
          <w:rPr>
            <w:rStyle w:val="Hyperlink"/>
          </w:rPr>
          <w:t>https://www.youtube.com/watch?v=MK0SrxBC1xs</w:t>
        </w:r>
      </w:hyperlink>
    </w:p>
    <w:p w14:paraId="435EAA62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>Griffith, D. S. (1990). The computer fraud and abuse act of 1986: A measured response to a growing problem.</w:t>
      </w:r>
      <w:r w:rsidRPr="00B645D8">
        <w:rPr>
          <w:i/>
          <w:iCs/>
        </w:rPr>
        <w:t xml:space="preserve"> </w:t>
      </w:r>
      <w:proofErr w:type="spellStart"/>
      <w:r w:rsidRPr="00B645D8">
        <w:rPr>
          <w:i/>
          <w:iCs/>
        </w:rPr>
        <w:t>Vand.L.Rev</w:t>
      </w:r>
      <w:proofErr w:type="spellEnd"/>
      <w:r w:rsidRPr="00B645D8">
        <w:rPr>
          <w:i/>
          <w:iCs/>
        </w:rPr>
        <w:t>., 43</w:t>
      </w:r>
      <w:r w:rsidRPr="00B645D8">
        <w:t xml:space="preserve">, 453. </w:t>
      </w:r>
      <w:hyperlink r:id="rId44" w:tgtFrame="_blank" w:history="1">
        <w:r w:rsidRPr="00B645D8">
          <w:rPr>
            <w:rStyle w:val="Hyperlink"/>
          </w:rPr>
          <w:t>https://scholarship.law.vanderbilt.edu/vlr/vol43/iss2/4/</w:t>
        </w:r>
      </w:hyperlink>
    </w:p>
    <w:p w14:paraId="21BB58A1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Haking</w:t>
      </w:r>
      <w:proofErr w:type="spellEnd"/>
      <w:r w:rsidRPr="00B645D8">
        <w:t>, &amp; Stark, A. (</w:t>
      </w:r>
      <w:proofErr w:type="gramStart"/>
      <w:r w:rsidRPr="00B645D8">
        <w:t>2022 )</w:t>
      </w:r>
      <w:proofErr w:type="gramEnd"/>
      <w:r w:rsidRPr="00B645D8">
        <w:t>. Car hacking.</w:t>
      </w:r>
      <w:r w:rsidRPr="00B645D8">
        <w:rPr>
          <w:i/>
          <w:iCs/>
        </w:rPr>
        <w:t xml:space="preserve"> Hakin9, </w:t>
      </w:r>
      <w:r w:rsidRPr="00B645D8">
        <w:rPr>
          <w:i/>
        </w:rPr>
        <w:t>17</w:t>
      </w:r>
      <w:r w:rsidRPr="00B645D8">
        <w:t xml:space="preserve">, NO 02. </w:t>
      </w:r>
      <w:hyperlink r:id="rId45" w:tgtFrame="_blank" w:history="1">
        <w:r w:rsidRPr="00B645D8">
          <w:rPr>
            <w:rStyle w:val="Hyperlink"/>
          </w:rPr>
          <w:t>https://hakin9.org/product/car-hacking/</w:t>
        </w:r>
      </w:hyperlink>
    </w:p>
    <w:p w14:paraId="2B43E8F6" w14:textId="77777777" w:rsidR="003D1D23" w:rsidRPr="00B645D8" w:rsidRDefault="003D1D23" w:rsidP="003D1D23">
      <w:pPr>
        <w:pStyle w:val="NormalWeb"/>
        <w:spacing w:line="480" w:lineRule="auto"/>
        <w:ind w:left="450" w:hanging="450"/>
        <w:rPr>
          <w:i/>
          <w:iCs/>
          <w:color w:val="000000" w:themeColor="text1"/>
        </w:rPr>
      </w:pPr>
      <w:proofErr w:type="spellStart"/>
      <w:r w:rsidRPr="00B645D8">
        <w:rPr>
          <w:color w:val="000000" w:themeColor="text1"/>
        </w:rPr>
        <w:t>Helligrath</w:t>
      </w:r>
      <w:proofErr w:type="spellEnd"/>
      <w:r w:rsidRPr="00B645D8">
        <w:rPr>
          <w:color w:val="000000" w:themeColor="text1"/>
        </w:rPr>
        <w:t xml:space="preserve">, E. (2017). In Honda Motor Co. Ltd. (Ed.), </w:t>
      </w:r>
      <w:r w:rsidRPr="00B645D8">
        <w:rPr>
          <w:i/>
          <w:iCs/>
          <w:color w:val="000000" w:themeColor="text1"/>
        </w:rPr>
        <w:t xml:space="preserve">Honda Motor granted patent for remote vehicle access system. </w:t>
      </w:r>
      <w:hyperlink r:id="rId46" w:history="1">
        <w:r w:rsidRPr="00B645D8">
          <w:rPr>
            <w:rStyle w:val="Hyperlink"/>
          </w:rPr>
          <w:t>https://patents.google.com/patent/US10055916B1/en?oq=15%2f420%2c732</w:t>
        </w:r>
      </w:hyperlink>
    </w:p>
    <w:p w14:paraId="674D025A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Hu, Q., &amp; Luo, F. (2018). Review of secure communication approaches </w:t>
      </w:r>
      <w:r w:rsidRPr="00B645D8">
        <w:br/>
        <w:t>for in-vehicle network.</w:t>
      </w:r>
      <w:r w:rsidRPr="00B645D8">
        <w:rPr>
          <w:i/>
          <w:iCs/>
        </w:rPr>
        <w:t xml:space="preserve"> International Journal of Automotive Technology, 19</w:t>
      </w:r>
      <w:r w:rsidRPr="00B645D8">
        <w:t>(5), 879–894. DOI: 10.1007/s12239−018−0085−1</w:t>
      </w:r>
    </w:p>
    <w:p w14:paraId="1060207F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ISO/SAE. (2021). Road vehicles — Cybersecurity engineering. </w:t>
      </w:r>
      <w:r w:rsidRPr="00B645D8">
        <w:rPr>
          <w:i/>
          <w:iCs/>
        </w:rPr>
        <w:t xml:space="preserve">Technical Committee: Electrical and Electronic Components and General System Aspects, </w:t>
      </w:r>
      <w:r w:rsidRPr="00B645D8">
        <w:t xml:space="preserve">(1) 81. </w:t>
      </w:r>
      <w:hyperlink r:id="rId47" w:tgtFrame="_blank" w:history="1">
        <w:r w:rsidRPr="00B645D8">
          <w:rPr>
            <w:rStyle w:val="Hyperlink"/>
          </w:rPr>
          <w:t>https://www.iso.org/standard/70918.html</w:t>
        </w:r>
      </w:hyperlink>
    </w:p>
    <w:p w14:paraId="52CB6DE5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Jämsä</w:t>
      </w:r>
      <w:proofErr w:type="spellEnd"/>
      <w:r w:rsidRPr="00B645D8">
        <w:t xml:space="preserve">, J., &amp; </w:t>
      </w:r>
      <w:proofErr w:type="spellStart"/>
      <w:r w:rsidRPr="00B645D8">
        <w:t>Kaartinen</w:t>
      </w:r>
      <w:proofErr w:type="spellEnd"/>
      <w:r w:rsidRPr="00B645D8">
        <w:t>, H. (2016). Enhancing traffic safety with mobile applications.</w:t>
      </w:r>
      <w:r w:rsidRPr="00B645D8">
        <w:rPr>
          <w:i/>
          <w:iCs/>
        </w:rPr>
        <w:t xml:space="preserve"> </w:t>
      </w:r>
      <w:proofErr w:type="spellStart"/>
      <w:r w:rsidRPr="00B645D8">
        <w:rPr>
          <w:i/>
          <w:iCs/>
        </w:rPr>
        <w:t>ActaTechnica</w:t>
      </w:r>
      <w:proofErr w:type="spellEnd"/>
      <w:r w:rsidRPr="00B645D8">
        <w:rPr>
          <w:i/>
          <w:iCs/>
        </w:rPr>
        <w:t xml:space="preserve"> </w:t>
      </w:r>
      <w:proofErr w:type="spellStart"/>
      <w:r w:rsidRPr="00B645D8">
        <w:rPr>
          <w:i/>
          <w:iCs/>
        </w:rPr>
        <w:t>Jaurinensis</w:t>
      </w:r>
      <w:proofErr w:type="spellEnd"/>
      <w:r w:rsidRPr="00B645D8">
        <w:rPr>
          <w:i/>
          <w:iCs/>
        </w:rPr>
        <w:t>, 9</w:t>
      </w:r>
      <w:r w:rsidRPr="00B645D8">
        <w:t xml:space="preserve">(3), 216-236. </w:t>
      </w:r>
      <w:hyperlink r:id="rId48" w:history="1">
        <w:r w:rsidRPr="00B645D8">
          <w:rPr>
            <w:rStyle w:val="Hyperlink"/>
          </w:rPr>
          <w:t xml:space="preserve">https://doi.org/10.14513/actatechjaur.v9.n3.419 </w:t>
        </w:r>
      </w:hyperlink>
      <w:r w:rsidRPr="00B645D8">
        <w:t xml:space="preserve"> </w:t>
      </w:r>
    </w:p>
    <w:p w14:paraId="6143C826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lastRenderedPageBreak/>
        <w:t>Jo, H. J., Choi, W., Na, S. Y., Woo, S., &amp; Lee, D. H. (2016). Vulnerabilities of Android OS-based telematics system.</w:t>
      </w:r>
      <w:r w:rsidRPr="00B645D8">
        <w:rPr>
          <w:i/>
          <w:iCs/>
        </w:rPr>
        <w:t xml:space="preserve"> Wireless Personal Communications, 92</w:t>
      </w:r>
      <w:r w:rsidRPr="00B645D8">
        <w:t xml:space="preserve">(4), 1511–1530. </w:t>
      </w:r>
      <w:hyperlink r:id="rId49" w:tgtFrame="_blank" w:history="1">
        <w:r w:rsidRPr="00B645D8">
          <w:rPr>
            <w:rStyle w:val="Hyperlink"/>
          </w:rPr>
          <w:t>https://doi.org/10.1007/s11277-016-3618-9</w:t>
        </w:r>
      </w:hyperlink>
    </w:p>
    <w:p w14:paraId="00625178" w14:textId="77777777" w:rsidR="003D1D23" w:rsidRPr="00B645D8" w:rsidRDefault="003D1D23" w:rsidP="003D1D23">
      <w:pPr>
        <w:pStyle w:val="NormalWeb"/>
        <w:spacing w:before="0" w:beforeAutospacing="0" w:after="0" w:afterAutospacing="0" w:line="480" w:lineRule="auto"/>
        <w:ind w:left="446" w:hanging="446"/>
      </w:pPr>
      <w:r w:rsidRPr="00B645D8">
        <w:t xml:space="preserve">Jo, H. J., Kim, J. H., Choi, H., Choi, W., Lee, D. H., &amp; Lee, I. (2020). </w:t>
      </w:r>
      <w:proofErr w:type="spellStart"/>
      <w:r w:rsidRPr="00B645D8">
        <w:t>MAuth</w:t>
      </w:r>
      <w:proofErr w:type="spellEnd"/>
      <w:r w:rsidRPr="00B645D8">
        <w:t>-CAN: Masquerade-attack-proof authentication for in-vehicle networks.</w:t>
      </w:r>
      <w:r w:rsidRPr="00B645D8">
        <w:rPr>
          <w:i/>
          <w:iCs/>
        </w:rPr>
        <w:t xml:space="preserve"> IEEE Transactions on Vehicular Technology, 69</w:t>
      </w:r>
      <w:r w:rsidRPr="00B645D8">
        <w:t xml:space="preserve">(2), 2204–2218. DOI: </w:t>
      </w:r>
      <w:hyperlink r:id="rId50" w:tgtFrame="_blank" w:history="1">
        <w:r w:rsidRPr="00B645D8">
          <w:rPr>
            <w:rStyle w:val="Hyperlink"/>
          </w:rPr>
          <w:t>10.1109/TVT.2019.2961765</w:t>
        </w:r>
      </w:hyperlink>
    </w:p>
    <w:p w14:paraId="56DC1F24" w14:textId="77777777" w:rsidR="003D1D23" w:rsidRPr="00B645D8" w:rsidRDefault="003D1D23" w:rsidP="003D1D23">
      <w:pPr>
        <w:pStyle w:val="NormalWeb"/>
        <w:spacing w:before="0" w:beforeAutospacing="0" w:after="0" w:afterAutospacing="0" w:line="480" w:lineRule="auto"/>
        <w:ind w:left="446" w:hanging="446"/>
      </w:pPr>
      <w:r w:rsidRPr="00B645D8">
        <w:t>Kang, M., &amp; Kang, J. (2016). Intrusion detection system using deep neural network for in-Vehicle network security.</w:t>
      </w:r>
      <w:r w:rsidRPr="00B645D8">
        <w:rPr>
          <w:i/>
          <w:iCs/>
        </w:rPr>
        <w:t xml:space="preserve"> </w:t>
      </w:r>
      <w:proofErr w:type="spellStart"/>
      <w:r w:rsidRPr="00B645D8">
        <w:rPr>
          <w:i/>
          <w:iCs/>
        </w:rPr>
        <w:t>PLoS</w:t>
      </w:r>
      <w:proofErr w:type="spellEnd"/>
      <w:r w:rsidRPr="00B645D8">
        <w:rPr>
          <w:i/>
          <w:iCs/>
        </w:rPr>
        <w:t xml:space="preserve"> One, 11</w:t>
      </w:r>
      <w:r w:rsidRPr="00B645D8">
        <w:t xml:space="preserve">(6), 1–17. DOI </w:t>
      </w:r>
      <w:hyperlink r:id="rId51" w:tgtFrame="_blank" w:history="1">
        <w:r w:rsidRPr="00B645D8">
          <w:rPr>
            <w:rStyle w:val="Hyperlink"/>
          </w:rPr>
          <w:t>10.1109/VTCSpring.2016.7504089</w:t>
        </w:r>
      </w:hyperlink>
    </w:p>
    <w:p w14:paraId="55A38AE9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KDE. (2022). </w:t>
      </w:r>
      <w:r w:rsidRPr="00B645D8">
        <w:rPr>
          <w:i/>
          <w:iCs/>
        </w:rPr>
        <w:t xml:space="preserve">Using Ark. </w:t>
      </w:r>
      <w:hyperlink w:history="1"/>
      <w:r w:rsidRPr="00B645D8">
        <w:t xml:space="preserve">Retrieved June 18, 2022, from </w:t>
      </w:r>
      <w:hyperlink r:id="rId52" w:tgtFrame="_blank" w:history="1">
        <w:r w:rsidRPr="00B645D8">
          <w:rPr>
            <w:rStyle w:val="Hyperlink"/>
          </w:rPr>
          <w:t>https://docs.kde.org/trunk5/en/ark/ark/ark-extract.html</w:t>
        </w:r>
      </w:hyperlink>
    </w:p>
    <w:p w14:paraId="7E14E4E8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Kernel.org. (2022). </w:t>
      </w:r>
      <w:proofErr w:type="spellStart"/>
      <w:r w:rsidRPr="00B645D8">
        <w:rPr>
          <w:i/>
          <w:iCs/>
        </w:rPr>
        <w:t>SocketCAN</w:t>
      </w:r>
      <w:proofErr w:type="spellEnd"/>
      <w:r w:rsidRPr="00B645D8">
        <w:rPr>
          <w:i/>
          <w:iCs/>
        </w:rPr>
        <w:t xml:space="preserve"> – Controller area network.</w:t>
      </w:r>
      <w:r w:rsidRPr="00B645D8">
        <w:rPr>
          <w:i/>
        </w:rPr>
        <w:t xml:space="preserve"> </w:t>
      </w:r>
      <w:r w:rsidRPr="00B645D8">
        <w:t xml:space="preserve">Retrieved June 18, 2022, from  </w:t>
      </w:r>
      <w:hyperlink r:id="rId53" w:tgtFrame="_blank" w:history="1">
        <w:r w:rsidRPr="00B645D8">
          <w:rPr>
            <w:rStyle w:val="Hyperlink"/>
          </w:rPr>
          <w:t>https://docs.kernel.org/networking/can.html</w:t>
        </w:r>
      </w:hyperlink>
    </w:p>
    <w:p w14:paraId="029E9770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>Khatri, N., Shrestha, R., &amp; Nam, S. Y. (2021). Security issues with in-vehicle networks, and enhanced countermeasures based on blockchain.</w:t>
      </w:r>
      <w:r w:rsidRPr="00B645D8">
        <w:rPr>
          <w:i/>
          <w:iCs/>
        </w:rPr>
        <w:t xml:space="preserve"> Electronics, 10</w:t>
      </w:r>
      <w:r w:rsidRPr="00B645D8">
        <w:t xml:space="preserve">(8), 893. </w:t>
      </w:r>
      <w:hyperlink r:id="rId54" w:tgtFrame="_blank" w:history="1">
        <w:r w:rsidRPr="00B645D8">
          <w:rPr>
            <w:rStyle w:val="Hyperlink"/>
          </w:rPr>
          <w:t>http://dx.doi.org.proxymu.wrlc.org/10.3390/electronics10080893</w:t>
        </w:r>
      </w:hyperlink>
    </w:p>
    <w:p w14:paraId="1924609B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Kiley, P. (2019). </w:t>
      </w:r>
      <w:r w:rsidRPr="00B645D8">
        <w:rPr>
          <w:i/>
          <w:iCs/>
        </w:rPr>
        <w:t>CAN bus in aviation</w:t>
      </w:r>
      <w:r w:rsidRPr="00B645D8">
        <w:t xml:space="preserve">. Retrieved May 20, 2022, from Rapid 7 and Defcon  </w:t>
      </w:r>
      <w:hyperlink r:id="rId55" w:tgtFrame="_blank" w:history="1">
        <w:r w:rsidRPr="00B645D8">
          <w:rPr>
            <w:rStyle w:val="Hyperlink"/>
          </w:rPr>
          <w:t>https://www.youtube.com/watch?v=bydy7lbFyFU</w:t>
        </w:r>
      </w:hyperlink>
    </w:p>
    <w:p w14:paraId="239AE7A4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Knight, A. (2020). </w:t>
      </w:r>
      <w:r w:rsidRPr="00B645D8">
        <w:rPr>
          <w:i/>
          <w:iCs/>
        </w:rPr>
        <w:t>Hacking connected cars: Tactics, techniques, and procedures</w:t>
      </w:r>
      <w:r w:rsidRPr="00B645D8">
        <w:rPr>
          <w:i/>
        </w:rPr>
        <w:t>.</w:t>
      </w:r>
      <w:r w:rsidRPr="00B645D8">
        <w:t xml:space="preserve"> Wiley. </w:t>
      </w:r>
      <w:hyperlink r:id="rId56" w:tgtFrame="_blank" w:history="1">
        <w:r w:rsidRPr="00B645D8">
          <w:rPr>
            <w:rStyle w:val="Hyperlink"/>
          </w:rPr>
          <w:t>https://doi.org/10.1016/S1353-4858(20)30090-8</w:t>
        </w:r>
      </w:hyperlink>
    </w:p>
    <w:p w14:paraId="08B53415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lastRenderedPageBreak/>
        <w:t xml:space="preserve">Kris8. (2020). </w:t>
      </w:r>
      <w:r w:rsidRPr="00B645D8">
        <w:rPr>
          <w:i/>
          <w:iCs/>
        </w:rPr>
        <w:t xml:space="preserve">I’m using a Rock64 with </w:t>
      </w:r>
      <w:proofErr w:type="spellStart"/>
      <w:proofErr w:type="gramStart"/>
      <w:r w:rsidRPr="00B645D8">
        <w:rPr>
          <w:i/>
          <w:iCs/>
        </w:rPr>
        <w:t>armbian</w:t>
      </w:r>
      <w:proofErr w:type="spellEnd"/>
      <w:proofErr w:type="gramEnd"/>
      <w:r w:rsidRPr="00B645D8">
        <w:rPr>
          <w:i/>
          <w:iCs/>
        </w:rPr>
        <w:t xml:space="preserve"> but it should be similar/identical. Here are my notes:</w:t>
      </w:r>
      <w:r w:rsidRPr="00B645D8">
        <w:rPr>
          <w:i/>
        </w:rPr>
        <w:t xml:space="preserve"> </w:t>
      </w:r>
      <w:r w:rsidRPr="00B645D8">
        <w:t xml:space="preserve">Retrieved 6/18/2022, from </w:t>
      </w:r>
      <w:hyperlink r:id="rId57" w:tgtFrame="_blank" w:history="1">
        <w:r w:rsidRPr="00B645D8">
          <w:rPr>
            <w:rStyle w:val="Hyperlink"/>
          </w:rPr>
          <w:t>https://community.teamviewer.com/English/discussion/101071/how-to-install-teamviewer-on-raspberry-pi-4-running-ubuntu-mate-20-04-64bit-armv8</w:t>
        </w:r>
      </w:hyperlink>
    </w:p>
    <w:p w14:paraId="2A9BB145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LDRA. (2022). </w:t>
      </w:r>
      <w:r w:rsidRPr="00B645D8">
        <w:rPr>
          <w:i/>
          <w:iCs/>
        </w:rPr>
        <w:t xml:space="preserve">SAE J3061 and ISO 26262? They 're Made for Each Other. </w:t>
      </w:r>
      <w:hyperlink r:id="rId58" w:tgtFrame="_blank" w:history="1">
        <w:r w:rsidRPr="00B645D8">
          <w:rPr>
            <w:rStyle w:val="Hyperlink"/>
          </w:rPr>
          <w:t>https://resources.ldra.com.</w:t>
        </w:r>
      </w:hyperlink>
      <w:r w:rsidRPr="00B645D8">
        <w:t xml:space="preserve"> Retrieved 6/18/2022, from </w:t>
      </w:r>
      <w:hyperlink r:id="rId59" w:tgtFrame="_blank" w:history="1">
        <w:r w:rsidRPr="00B645D8">
          <w:rPr>
            <w:rStyle w:val="Hyperlink"/>
          </w:rPr>
          <w:t>https://resources.ldra.com/resources/sae-j3061-and-iso26262theyre-made-for-each-other/</w:t>
        </w:r>
      </w:hyperlink>
    </w:p>
    <w:p w14:paraId="31EC5AEA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>Li, X., Yu, Y., Sun, G., &amp; Chen, K. (2018). Connected vehicles’ security from the perspective of the in-vehicle network.</w:t>
      </w:r>
      <w:r w:rsidRPr="00B645D8">
        <w:rPr>
          <w:i/>
          <w:iCs/>
        </w:rPr>
        <w:t xml:space="preserve"> IEEE Network, 32</w:t>
      </w:r>
      <w:r w:rsidRPr="00B645D8">
        <w:t xml:space="preserve">(3), 58-63.  </w:t>
      </w:r>
      <w:hyperlink r:id="rId60" w:tgtFrame="_blank" w:history="1">
        <w:r w:rsidRPr="00B645D8">
          <w:rPr>
            <w:rStyle w:val="Hyperlink"/>
          </w:rPr>
          <w:t>http://dx.doi.org.proxymu.wrlc.org/10.1109/MNET.2018.1700319</w:t>
        </w:r>
      </w:hyperlink>
    </w:p>
    <w:p w14:paraId="53689B59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Linke</w:t>
      </w:r>
      <w:proofErr w:type="spellEnd"/>
      <w:r w:rsidRPr="00B645D8">
        <w:t xml:space="preserve">, R. (2017). </w:t>
      </w:r>
      <w:r w:rsidRPr="00B645D8">
        <w:rPr>
          <w:i/>
          <w:iCs/>
        </w:rPr>
        <w:t>Additive manufacturing explained</w:t>
      </w:r>
      <w:r w:rsidRPr="00B645D8">
        <w:t xml:space="preserve">. Retrieved May 5, 2022, from  </w:t>
      </w:r>
      <w:hyperlink r:id="rId61" w:tgtFrame="_blank" w:history="1">
        <w:r w:rsidRPr="00B645D8">
          <w:rPr>
            <w:rStyle w:val="Hyperlink"/>
          </w:rPr>
          <w:t>https://mitsloan.mit.edu/ideas-made-to-matter/additive-manufacturing-explained</w:t>
        </w:r>
      </w:hyperlink>
    </w:p>
    <w:p w14:paraId="6F1C8516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>Luo, X., Liu, Y., Chen, H., &amp; Guo, Q. (2020). Physical layer security in intelligently connected vehicle networks.</w:t>
      </w:r>
      <w:r w:rsidRPr="00B645D8">
        <w:rPr>
          <w:i/>
          <w:iCs/>
        </w:rPr>
        <w:t xml:space="preserve"> IEEE, 34</w:t>
      </w:r>
      <w:r w:rsidRPr="00B645D8">
        <w:t xml:space="preserve">(5), 232–239. </w:t>
      </w:r>
      <w:hyperlink r:id="rId62" w:tgtFrame="_blank" w:history="1">
        <w:r w:rsidRPr="00B645D8">
          <w:rPr>
            <w:rStyle w:val="Hyperlink"/>
          </w:rPr>
          <w:t>https://doi-org.proxymu.wrlc.org/10.1109/MNET.011.1900628</w:t>
        </w:r>
      </w:hyperlink>
    </w:p>
    <w:p w14:paraId="342AA271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Lynch, K., Marchuk, N., &amp; Elwin, M. (2016). </w:t>
      </w:r>
      <w:r w:rsidRPr="00B645D8">
        <w:rPr>
          <w:i/>
          <w:iCs/>
        </w:rPr>
        <w:t>Embedded computing and mechatronics with the PIC32 microcontroller CAN.</w:t>
      </w:r>
      <w:r w:rsidRPr="00B645D8">
        <w:t xml:space="preserve"> Elsevier. </w:t>
      </w:r>
    </w:p>
    <w:p w14:paraId="62A68FDB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Marcinek</w:t>
      </w:r>
      <w:proofErr w:type="spellEnd"/>
      <w:r w:rsidRPr="00B645D8">
        <w:t xml:space="preserve">, M. (2020). Cybercrime in automotive security in the </w:t>
      </w:r>
      <w:proofErr w:type="gramStart"/>
      <w:r w:rsidRPr="00B645D8">
        <w:t>21th</w:t>
      </w:r>
      <w:proofErr w:type="gramEnd"/>
      <w:r w:rsidRPr="00B645D8">
        <w:t xml:space="preserve"> century.</w:t>
      </w:r>
      <w:r w:rsidRPr="00B645D8">
        <w:rPr>
          <w:i/>
          <w:iCs/>
        </w:rPr>
        <w:t xml:space="preserve"> Internal Security, 12</w:t>
      </w:r>
      <w:r w:rsidRPr="00B645D8">
        <w:t xml:space="preserve">(2), 191–200. </w:t>
      </w:r>
      <w:hyperlink r:id="rId63" w:tgtFrame="_blank" w:history="1">
        <w:r w:rsidRPr="00B645D8">
          <w:rPr>
            <w:rStyle w:val="Hyperlink"/>
          </w:rPr>
          <w:t>http://dx.doi.org.proxymu.wrlc.org/10.5604/01.3001.0014.6694</w:t>
        </w:r>
      </w:hyperlink>
    </w:p>
    <w:p w14:paraId="2AE9B75A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lastRenderedPageBreak/>
        <w:t xml:space="preserve">Markham, T. R., &amp; </w:t>
      </w:r>
      <w:proofErr w:type="spellStart"/>
      <w:r w:rsidRPr="00B645D8">
        <w:t>Chernoguzov</w:t>
      </w:r>
      <w:proofErr w:type="spellEnd"/>
      <w:r w:rsidRPr="00B645D8">
        <w:t>, A. (2017). A balanced approach for securing the OBD-II port.</w:t>
      </w:r>
      <w:r w:rsidRPr="00B645D8">
        <w:rPr>
          <w:i/>
          <w:iCs/>
        </w:rPr>
        <w:t xml:space="preserve"> SAE International Journal of Passenger Cars: Electronic &amp; Electrical Systems, 10</w:t>
      </w:r>
      <w:r w:rsidRPr="00B645D8">
        <w:t>(2), 390–399.</w:t>
      </w:r>
      <w:hyperlink r:id="rId64" w:history="1">
        <w:r w:rsidRPr="00B645D8">
          <w:rPr>
            <w:rStyle w:val="Hyperlink"/>
          </w:rPr>
          <w:t>https://link.gale.com/apps/doc/A531111147/AONE?u=anon~d98dd8d9&amp;sid=googleScholar&amp;xid=0ae67cfd</w:t>
        </w:r>
      </w:hyperlink>
      <w:r w:rsidRPr="00B645D8">
        <w:rPr>
          <w:rStyle w:val="docurl"/>
        </w:rPr>
        <w:t xml:space="preserve"> DOI </w:t>
      </w:r>
      <w:r w:rsidRPr="00B645D8">
        <w:t>10.4271/2017-01-1662</w:t>
      </w:r>
    </w:p>
    <w:p w14:paraId="632BB5A9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Matterhackers</w:t>
      </w:r>
      <w:proofErr w:type="spellEnd"/>
      <w:r w:rsidRPr="00B645D8">
        <w:t xml:space="preserve">. (2022). </w:t>
      </w:r>
      <w:r w:rsidRPr="00B645D8">
        <w:rPr>
          <w:i/>
          <w:iCs/>
        </w:rPr>
        <w:t>Nylon X.</w:t>
      </w:r>
      <w:r w:rsidRPr="00B645D8">
        <w:t xml:space="preserve"> Retrieved May 5, 2022, from  </w:t>
      </w:r>
      <w:hyperlink r:id="rId65" w:tgtFrame="_blank" w:history="1">
        <w:r w:rsidRPr="00B645D8">
          <w:rPr>
            <w:rStyle w:val="Hyperlink"/>
          </w:rPr>
          <w:t>https://www.matterhackers.com/store/c/NylonX</w:t>
        </w:r>
      </w:hyperlink>
    </w:p>
    <w:p w14:paraId="1EE4F68E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Mayilsamy</w:t>
      </w:r>
      <w:proofErr w:type="spellEnd"/>
      <w:r w:rsidRPr="00B645D8">
        <w:t xml:space="preserve">, K., Ramachandran, N., &amp; Sunder Raj, V. (2018). </w:t>
      </w:r>
      <w:r w:rsidRPr="00B645D8">
        <w:rPr>
          <w:i/>
          <w:iCs/>
        </w:rPr>
        <w:t>An integrated approach for data security in vehicle diagnostics over internet protocol and software update over the air</w:t>
      </w:r>
      <w:r w:rsidRPr="00B645D8">
        <w:t xml:space="preserve">. Elsevier. </w:t>
      </w:r>
      <w:hyperlink r:id="rId66" w:tgtFrame="_blank" w:history="1">
        <w:r w:rsidRPr="00B645D8">
          <w:rPr>
            <w:rStyle w:val="Hyperlink"/>
          </w:rPr>
          <w:t>https://doi.org/10.1016/j.compeleceng.2018.08.002</w:t>
        </w:r>
      </w:hyperlink>
    </w:p>
    <w:p w14:paraId="50D3571D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>Miller, C. (2019). Lessons learned from hacking a car.</w:t>
      </w:r>
      <w:r w:rsidRPr="00B645D8">
        <w:rPr>
          <w:i/>
          <w:iCs/>
        </w:rPr>
        <w:t xml:space="preserve"> IEEE Design &amp; Test, 36</w:t>
      </w:r>
      <w:r w:rsidRPr="00B645D8">
        <w:t xml:space="preserve">(6), 7–9. </w:t>
      </w:r>
      <w:hyperlink r:id="rId67" w:tgtFrame="_blank" w:history="1">
        <w:r w:rsidRPr="00B645D8">
          <w:rPr>
            <w:rStyle w:val="Hyperlink"/>
          </w:rPr>
          <w:t>http://dx.doi.org.proxymu.wrlc.org/10.1109/MDAT.2018.2863106</w:t>
        </w:r>
      </w:hyperlink>
    </w:p>
    <w:p w14:paraId="56C1CFD9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Moguen-Toursel</w:t>
      </w:r>
      <w:proofErr w:type="spellEnd"/>
      <w:r w:rsidRPr="00B645D8">
        <w:t xml:space="preserve">, M. (2007/2008). Emergence and transfer of vehicle safety standards: Why we still do not have global standards. Paper presented at the </w:t>
      </w:r>
      <w:r w:rsidRPr="00B645D8">
        <w:rPr>
          <w:i/>
          <w:iCs/>
        </w:rPr>
        <w:t>Business History Conference. Business and Economic History: Papers Presented at the BHC Annual Meeting, 5,</w:t>
      </w:r>
      <w:r w:rsidRPr="00B645D8">
        <w:t xml:space="preserve"> 88–102.  </w:t>
      </w:r>
      <w:hyperlink r:id="rId68" w:tgtFrame="_blank" w:history="1">
        <w:r w:rsidRPr="00B645D8">
          <w:rPr>
            <w:rStyle w:val="Hyperlink"/>
          </w:rPr>
          <w:t>https://doi.org/10.3917/eh.051.0088</w:t>
        </w:r>
      </w:hyperlink>
    </w:p>
    <w:p w14:paraId="644F8947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Moreau, P. (2001). In </w:t>
      </w:r>
      <w:proofErr w:type="spellStart"/>
      <w:r w:rsidRPr="00B645D8">
        <w:t>Valeo</w:t>
      </w:r>
      <w:proofErr w:type="spellEnd"/>
      <w:r w:rsidRPr="00B645D8">
        <w:t xml:space="preserve"> </w:t>
      </w:r>
      <w:proofErr w:type="spellStart"/>
      <w:r w:rsidRPr="00B645D8">
        <w:t>Electronique</w:t>
      </w:r>
      <w:proofErr w:type="spellEnd"/>
      <w:r w:rsidRPr="00B645D8">
        <w:t xml:space="preserve"> SA </w:t>
      </w:r>
      <w:proofErr w:type="spellStart"/>
      <w:r w:rsidRPr="00B645D8">
        <w:t>Valeo</w:t>
      </w:r>
      <w:proofErr w:type="spellEnd"/>
      <w:r w:rsidRPr="00B645D8">
        <w:t xml:space="preserve"> </w:t>
      </w:r>
      <w:proofErr w:type="spellStart"/>
      <w:r w:rsidRPr="00B645D8">
        <w:t>Securite</w:t>
      </w:r>
      <w:proofErr w:type="spellEnd"/>
      <w:r w:rsidRPr="00B645D8">
        <w:t xml:space="preserve"> </w:t>
      </w:r>
      <w:proofErr w:type="spellStart"/>
      <w:r w:rsidRPr="00B645D8">
        <w:t>Habitacle</w:t>
      </w:r>
      <w:proofErr w:type="spellEnd"/>
      <w:r w:rsidRPr="00B645D8">
        <w:t xml:space="preserve"> SAS (Ed.), </w:t>
      </w:r>
      <w:proofErr w:type="spellStart"/>
      <w:r w:rsidRPr="00B645D8">
        <w:rPr>
          <w:i/>
          <w:iCs/>
        </w:rPr>
        <w:t>Valeo</w:t>
      </w:r>
      <w:proofErr w:type="spellEnd"/>
      <w:r w:rsidRPr="00B645D8">
        <w:rPr>
          <w:i/>
          <w:iCs/>
        </w:rPr>
        <w:t xml:space="preserve"> </w:t>
      </w:r>
      <w:proofErr w:type="spellStart"/>
      <w:r w:rsidRPr="00B645D8">
        <w:rPr>
          <w:i/>
          <w:iCs/>
        </w:rPr>
        <w:t>Securite</w:t>
      </w:r>
      <w:proofErr w:type="spellEnd"/>
      <w:r w:rsidRPr="00B645D8">
        <w:rPr>
          <w:i/>
          <w:iCs/>
        </w:rPr>
        <w:t xml:space="preserve"> </w:t>
      </w:r>
      <w:proofErr w:type="spellStart"/>
      <w:r w:rsidRPr="00B645D8">
        <w:rPr>
          <w:i/>
          <w:iCs/>
        </w:rPr>
        <w:t>Habitacle’s</w:t>
      </w:r>
      <w:proofErr w:type="spellEnd"/>
      <w:r w:rsidRPr="00B645D8">
        <w:rPr>
          <w:i/>
          <w:iCs/>
        </w:rPr>
        <w:t xml:space="preserve"> European patent for anti-theft control procedure and device therefor, for vehicles with remote control access systems expires.</w:t>
      </w:r>
    </w:p>
    <w:p w14:paraId="5A5253A4" w14:textId="77777777" w:rsidR="003D1D23" w:rsidRPr="00B645D8" w:rsidRDefault="003D1D23" w:rsidP="003D1D23">
      <w:pPr>
        <w:pStyle w:val="NormalWeb"/>
        <w:spacing w:line="480" w:lineRule="auto"/>
        <w:ind w:left="450" w:hanging="450"/>
      </w:pPr>
    </w:p>
    <w:p w14:paraId="235F952B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lastRenderedPageBreak/>
        <w:t xml:space="preserve">Mühlbach, S., &amp; </w:t>
      </w:r>
      <w:proofErr w:type="spellStart"/>
      <w:r w:rsidRPr="00B645D8">
        <w:t>Wallner</w:t>
      </w:r>
      <w:proofErr w:type="spellEnd"/>
      <w:r w:rsidRPr="00B645D8">
        <w:t>, S. (2008). Secure communication in microcomputer bus systems for embedded devices.</w:t>
      </w:r>
      <w:r w:rsidRPr="00B645D8">
        <w:rPr>
          <w:i/>
          <w:iCs/>
        </w:rPr>
        <w:t xml:space="preserve"> Journal of Systems Architecture, 54</w:t>
      </w:r>
      <w:r w:rsidRPr="00B645D8">
        <w:t>(11), 1065–1076. DOI: 10.1016/j.sysarc.2008.04.003</w:t>
      </w:r>
    </w:p>
    <w:p w14:paraId="24EA5D40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NIST, &amp; SP800-12REV1. (n.d.). </w:t>
      </w:r>
      <w:r w:rsidRPr="00B645D8">
        <w:rPr>
          <w:i/>
          <w:iCs/>
        </w:rPr>
        <w:t>Commercial-off-the-shelf (COTS).</w:t>
      </w:r>
      <w:r w:rsidRPr="00B645D8">
        <w:t xml:space="preserve"> Retrieved May 5, 2022, from </w:t>
      </w:r>
      <w:hyperlink r:id="rId69" w:tgtFrame="_blank" w:history="1">
        <w:r w:rsidRPr="00B645D8">
          <w:rPr>
            <w:rStyle w:val="Hyperlink"/>
          </w:rPr>
          <w:t>https://csrc.nist.gov/glossary/term/commercial_off_the_shelf</w:t>
        </w:r>
      </w:hyperlink>
    </w:p>
    <w:p w14:paraId="4E0836CB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Oconnor</w:t>
      </w:r>
      <w:proofErr w:type="spellEnd"/>
      <w:r w:rsidRPr="00B645D8">
        <w:t xml:space="preserve">, T. J. (2013). </w:t>
      </w:r>
      <w:r w:rsidRPr="00B645D8">
        <w:rPr>
          <w:i/>
          <w:iCs/>
        </w:rPr>
        <w:t>WNIC wireless mayhem with Python/violent Python</w:t>
      </w:r>
      <w:r w:rsidRPr="00B645D8">
        <w:rPr>
          <w:i/>
        </w:rPr>
        <w:t>.</w:t>
      </w:r>
      <w:r w:rsidRPr="00B645D8">
        <w:t xml:space="preserve"> Elsevier Science Inc. </w:t>
      </w:r>
      <w:r w:rsidRPr="00B645D8">
        <w:rPr>
          <w:i/>
          <w:iCs/>
        </w:rPr>
        <w:br/>
      </w:r>
      <w:r w:rsidRPr="00B645D8">
        <w:t xml:space="preserve">. Elsevier Science Inc. </w:t>
      </w:r>
      <w:hyperlink r:id="rId70" w:tgtFrame="_blank" w:history="1">
        <w:r w:rsidRPr="00B645D8">
          <w:rPr>
            <w:rStyle w:val="Hyperlink"/>
          </w:rPr>
          <w:t>https://doi.org/10.1016/C2011-0-07761-X</w:t>
        </w:r>
      </w:hyperlink>
    </w:p>
    <w:p w14:paraId="2C2ADBB8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Offensive Security. (2022). </w:t>
      </w:r>
      <w:r w:rsidRPr="00B645D8">
        <w:rPr>
          <w:i/>
          <w:iCs/>
        </w:rPr>
        <w:t>Kali Linux ARM V1.2.</w:t>
      </w:r>
      <w:r w:rsidRPr="00B645D8">
        <w:t xml:space="preserve"> Retrieved June 18, 2022, from </w:t>
      </w:r>
      <w:hyperlink r:id="rId71" w:anchor="kali-arm" w:tgtFrame="_blank" w:history="1">
        <w:r w:rsidRPr="00B645D8">
          <w:rPr>
            <w:rStyle w:val="Hyperlink"/>
          </w:rPr>
          <w:t>https://www.kali.org/get-kali/#kali-arm</w:t>
        </w:r>
      </w:hyperlink>
    </w:p>
    <w:p w14:paraId="033BF0BF" w14:textId="77777777" w:rsidR="003D1D23" w:rsidRPr="00B645D8" w:rsidRDefault="003D1D23" w:rsidP="003D1D23">
      <w:pPr>
        <w:pStyle w:val="NormalWeb"/>
        <w:spacing w:line="480" w:lineRule="auto"/>
        <w:ind w:left="450" w:hanging="450"/>
        <w:rPr>
          <w:rStyle w:val="Hyperlink"/>
        </w:rPr>
      </w:pPr>
      <w:proofErr w:type="spellStart"/>
      <w:r w:rsidRPr="00B645D8">
        <w:t>Ookla</w:t>
      </w:r>
      <w:proofErr w:type="spellEnd"/>
      <w:r w:rsidRPr="00B645D8">
        <w:t xml:space="preserve">, L., &amp; </w:t>
      </w:r>
      <w:proofErr w:type="spellStart"/>
      <w:r w:rsidRPr="00B645D8">
        <w:t>Speedtest</w:t>
      </w:r>
      <w:proofErr w:type="spellEnd"/>
      <w:r w:rsidRPr="00B645D8">
        <w:t xml:space="preserve">. (2022). </w:t>
      </w:r>
      <w:proofErr w:type="spellStart"/>
      <w:r w:rsidRPr="00B645D8">
        <w:rPr>
          <w:i/>
          <w:iCs/>
        </w:rPr>
        <w:t>Speedtest</w:t>
      </w:r>
      <w:proofErr w:type="spellEnd"/>
      <w:r w:rsidRPr="00B645D8">
        <w:rPr>
          <w:i/>
          <w:iCs/>
        </w:rPr>
        <w:t xml:space="preserve">-CLI. </w:t>
      </w:r>
      <w:r w:rsidRPr="00B645D8">
        <w:t xml:space="preserve">Retrieved June 18, 2022, from  </w:t>
      </w:r>
      <w:hyperlink r:id="rId72" w:tgtFrame="_blank" w:history="1">
        <w:r w:rsidRPr="00B645D8">
          <w:rPr>
            <w:rStyle w:val="Hyperlink"/>
          </w:rPr>
          <w:t>https://www.speedtest.net/</w:t>
        </w:r>
      </w:hyperlink>
    </w:p>
    <w:p w14:paraId="2D8F8D21" w14:textId="77777777" w:rsidR="003D1D23" w:rsidRPr="00B645D8" w:rsidRDefault="003D1D23" w:rsidP="003D1D23">
      <w:pPr>
        <w:pStyle w:val="NormalWeb"/>
        <w:spacing w:line="480" w:lineRule="auto"/>
        <w:ind w:left="450" w:hanging="450"/>
        <w:rPr>
          <w:color w:val="A5A5A5" w:themeColor="accent3"/>
        </w:rPr>
      </w:pPr>
      <w:proofErr w:type="spellStart"/>
      <w:r w:rsidRPr="00B645D8">
        <w:rPr>
          <w:color w:val="000000" w:themeColor="text1"/>
        </w:rPr>
        <w:t>Palanca</w:t>
      </w:r>
      <w:proofErr w:type="spellEnd"/>
      <w:r w:rsidRPr="00B645D8">
        <w:rPr>
          <w:color w:val="000000" w:themeColor="text1"/>
        </w:rPr>
        <w:t xml:space="preserve">, A., </w:t>
      </w:r>
      <w:proofErr w:type="spellStart"/>
      <w:r w:rsidRPr="00B645D8">
        <w:rPr>
          <w:color w:val="000000" w:themeColor="text1"/>
        </w:rPr>
        <w:t>Evenchick</w:t>
      </w:r>
      <w:proofErr w:type="spellEnd"/>
      <w:r w:rsidRPr="00B645D8">
        <w:rPr>
          <w:color w:val="000000" w:themeColor="text1"/>
        </w:rPr>
        <w:t xml:space="preserve">, E., Maggi, F., &amp; </w:t>
      </w:r>
      <w:proofErr w:type="spellStart"/>
      <w:r w:rsidRPr="00B645D8">
        <w:rPr>
          <w:color w:val="000000" w:themeColor="text1"/>
        </w:rPr>
        <w:t>Zanero</w:t>
      </w:r>
      <w:proofErr w:type="spellEnd"/>
      <w:r w:rsidRPr="00B645D8">
        <w:rPr>
          <w:color w:val="000000" w:themeColor="text1"/>
        </w:rPr>
        <w:t xml:space="preserve">, S. (2017). A stealth, selective, link-layer denial-of-service attack against automotive networks. Paper presented at the </w:t>
      </w:r>
      <w:r w:rsidRPr="00B645D8">
        <w:rPr>
          <w:i/>
          <w:iCs/>
          <w:color w:val="000000" w:themeColor="text1"/>
        </w:rPr>
        <w:t xml:space="preserve">International Conference on Detection of Intrusions and Malware, and Vulnerability Assessment, </w:t>
      </w:r>
      <w:r w:rsidRPr="00B645D8">
        <w:rPr>
          <w:color w:val="000000" w:themeColor="text1"/>
        </w:rPr>
        <w:t>185–206.</w:t>
      </w:r>
      <w:r w:rsidRPr="00B645D8">
        <w:t xml:space="preserve"> </w:t>
      </w:r>
      <w:hyperlink r:id="rId73" w:tgtFrame="_blank" w:history="1">
        <w:r w:rsidRPr="00B645D8">
          <w:rPr>
            <w:rStyle w:val="Hyperlink"/>
          </w:rPr>
          <w:t>https://link.springer.com/chapter/10.1007/978-3-319-60876-1_9</w:t>
        </w:r>
      </w:hyperlink>
    </w:p>
    <w:p w14:paraId="7725F83D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PRNewswire, &amp; </w:t>
      </w:r>
      <w:proofErr w:type="spellStart"/>
      <w:r w:rsidRPr="00B645D8">
        <w:t>USNewswire</w:t>
      </w:r>
      <w:proofErr w:type="spellEnd"/>
      <w:r w:rsidRPr="00B645D8">
        <w:t>. (2016, July 21,). Automotive industry collaborates in developing vehicle cybersecurity best practices to address cybersecurity challenges.</w:t>
      </w:r>
      <w:r w:rsidRPr="00B645D8">
        <w:rPr>
          <w:i/>
          <w:iCs/>
        </w:rPr>
        <w:t xml:space="preserve"> India Automobile News</w:t>
      </w:r>
      <w:r w:rsidRPr="00B645D8">
        <w:t xml:space="preserve">. </w:t>
      </w:r>
      <w:hyperlink r:id="rId74" w:tgtFrame="_blank" w:history="1">
        <w:r w:rsidRPr="00B645D8">
          <w:rPr>
            <w:rStyle w:val="Hyperlink"/>
          </w:rPr>
          <w:t>http://proxymu.wrlc.org/login?url=https://www-proquest-com.proxymu.wrlc.org/magazines/automotive-industry-collaborates-developing/docview/1805815465/se-2?accountid=27975</w:t>
        </w:r>
      </w:hyperlink>
    </w:p>
    <w:p w14:paraId="06B1376C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lastRenderedPageBreak/>
        <w:t>Raspberrypi</w:t>
      </w:r>
      <w:proofErr w:type="spellEnd"/>
      <w:r w:rsidRPr="00B645D8">
        <w:t xml:space="preserve">. (2022). </w:t>
      </w:r>
      <w:proofErr w:type="spellStart"/>
      <w:r w:rsidRPr="00B645D8">
        <w:rPr>
          <w:i/>
          <w:iCs/>
        </w:rPr>
        <w:t>Raspberrypi</w:t>
      </w:r>
      <w:proofErr w:type="spellEnd"/>
      <w:r w:rsidRPr="00B645D8">
        <w:rPr>
          <w:i/>
          <w:iCs/>
        </w:rPr>
        <w:t xml:space="preserve">. </w:t>
      </w:r>
      <w:r w:rsidRPr="00B645D8">
        <w:t xml:space="preserve">Retrieved June 18, 2022, from </w:t>
      </w:r>
      <w:hyperlink r:id="rId75" w:anchor=":~:text=The%20Raspberry%20Pi%20is%20a,languages%20like%20Scratch%20and%20Python." w:tgtFrame="_blank" w:history="1">
        <w:r w:rsidRPr="00B645D8">
          <w:rPr>
            <w:rStyle w:val="Hyperlink"/>
          </w:rPr>
          <w:t>https://www.raspberrypi.org/help/what-%20is-a-raspberry-pi/#:~:text=The%20Raspberry%20Pi%20is%20a,languages%20like%20Scratch%20and%20Python.</w:t>
        </w:r>
      </w:hyperlink>
    </w:p>
    <w:p w14:paraId="57A7D611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Raz, I. (2018). </w:t>
      </w:r>
      <w:r w:rsidRPr="00B645D8">
        <w:rPr>
          <w:i/>
          <w:iCs/>
        </w:rPr>
        <w:t xml:space="preserve">Automotive security. </w:t>
      </w:r>
      <w:r w:rsidRPr="00B645D8">
        <w:t xml:space="preserve">YouTube. </w:t>
      </w:r>
      <w:hyperlink r:id="rId76" w:tgtFrame="_blank" w:history="1">
        <w:r w:rsidRPr="00B645D8">
          <w:rPr>
            <w:rStyle w:val="Hyperlink"/>
          </w:rPr>
          <w:t>https://www.youtube.com/watch?v=YO_52KFMJsU</w:t>
        </w:r>
      </w:hyperlink>
    </w:p>
    <w:p w14:paraId="5CCC2DFB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Regulation (EU) 2015/758, Regulation U.S.C. (2015). </w:t>
      </w:r>
      <w:hyperlink r:id="rId77" w:tgtFrame="_blank" w:history="1">
        <w:r w:rsidRPr="00B645D8">
          <w:rPr>
            <w:rStyle w:val="Hyperlink"/>
          </w:rPr>
          <w:t>https://www.legislation.gov.uk/eur/2015/758/introduction</w:t>
        </w:r>
      </w:hyperlink>
    </w:p>
    <w:p w14:paraId="200CCDED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>Sahoo, B. P., Chou, C., Weng, C., &amp; Wei, H. (2018). Enabling millimeter-wave 5G networks for massive IoT applications: A closer look at the issues impacting millimeter-waves in consumer devices under the 5G framework.</w:t>
      </w:r>
      <w:r w:rsidRPr="00B645D8">
        <w:rPr>
          <w:i/>
          <w:iCs/>
        </w:rPr>
        <w:t xml:space="preserve"> IEEE Consumer Electronics Magazine, 8</w:t>
      </w:r>
      <w:r w:rsidRPr="00B645D8">
        <w:t>(1), 49–54. 0.1109/MCE.2018.2868111</w:t>
      </w:r>
    </w:p>
    <w:p w14:paraId="2644CB79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Sanal</w:t>
      </w:r>
      <w:proofErr w:type="spellEnd"/>
      <w:r w:rsidRPr="00B645D8">
        <w:t xml:space="preserve">, J. (2020). </w:t>
      </w:r>
      <w:r w:rsidRPr="00B645D8">
        <w:rPr>
          <w:i/>
          <w:iCs/>
        </w:rPr>
        <w:t>Kali Linux Auto Login: How to enable autologin Kali Linux Raspberry Pi.</w:t>
      </w:r>
      <w:hyperlink w:history="1"/>
      <w:r w:rsidRPr="00B645D8">
        <w:t xml:space="preserve"> Retrieved June 18, 2022, from </w:t>
      </w:r>
      <w:hyperlink r:id="rId78" w:tgtFrame="_blank" w:history="1">
        <w:r w:rsidRPr="00B645D8">
          <w:rPr>
            <w:rStyle w:val="Hyperlink"/>
          </w:rPr>
          <w:t>https://hackersgrid.com/2020/03/raspberry-pi-autologin-kali.html</w:t>
        </w:r>
      </w:hyperlink>
    </w:p>
    <w:p w14:paraId="383EBAA6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Sbdautomotive</w:t>
      </w:r>
      <w:proofErr w:type="spellEnd"/>
      <w:r w:rsidRPr="00B645D8">
        <w:t xml:space="preserve">. (2015). </w:t>
      </w:r>
      <w:r w:rsidRPr="00B645D8">
        <w:rPr>
          <w:i/>
          <w:iCs/>
        </w:rPr>
        <w:t>TSP.</w:t>
      </w:r>
      <w:r w:rsidRPr="00B645D8">
        <w:t xml:space="preserve"> Retrieved May 5, 2022, from  </w:t>
      </w:r>
      <w:hyperlink r:id="rId79" w:tgtFrame="_blank" w:history="1">
        <w:r w:rsidRPr="00B645D8">
          <w:rPr>
            <w:rStyle w:val="Hyperlink"/>
          </w:rPr>
          <w:t>https://www.sbdautomotive.com/files/sbd/pdfs/612sample.pdf</w:t>
        </w:r>
      </w:hyperlink>
    </w:p>
    <w:p w14:paraId="598B360A" w14:textId="77777777" w:rsidR="003D1D23" w:rsidRPr="00B645D8" w:rsidRDefault="003D1D23" w:rsidP="003D1D2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645D8">
        <w:rPr>
          <w:rFonts w:ascii="Times New Roman" w:hAnsi="Times New Roman" w:cs="Times New Roman"/>
          <w:sz w:val="24"/>
          <w:szCs w:val="24"/>
        </w:rPr>
        <w:t>Scribendi</w:t>
      </w:r>
      <w:proofErr w:type="spellEnd"/>
      <w:r w:rsidRPr="00B645D8">
        <w:rPr>
          <w:rFonts w:ascii="Times New Roman" w:hAnsi="Times New Roman" w:cs="Times New Roman"/>
          <w:sz w:val="24"/>
          <w:szCs w:val="24"/>
        </w:rPr>
        <w:t xml:space="preserve"> (2023). </w:t>
      </w:r>
      <w:r w:rsidRPr="00B645D8">
        <w:rPr>
          <w:rStyle w:val="Strong"/>
          <w:rFonts w:ascii="Times New Roman" w:hAnsi="Times New Roman" w:cs="Times New Roman"/>
          <w:i/>
          <w:iCs/>
          <w:sz w:val="24"/>
          <w:szCs w:val="24"/>
        </w:rPr>
        <w:t xml:space="preserve">Professional dissertation copy editing. </w:t>
      </w:r>
    </w:p>
    <w:p w14:paraId="4CA4FF44" w14:textId="77777777" w:rsidR="003D1D23" w:rsidRPr="00B645D8" w:rsidRDefault="003D1D23" w:rsidP="003D1D23">
      <w:pPr>
        <w:ind w:firstLine="450"/>
        <w:rPr>
          <w:rFonts w:ascii="Times New Roman" w:hAnsi="Times New Roman" w:cs="Times New Roman"/>
          <w:sz w:val="24"/>
          <w:szCs w:val="24"/>
        </w:rPr>
      </w:pPr>
      <w:hyperlink r:id="rId80" w:history="1">
        <w:r w:rsidRPr="002F55AB">
          <w:rPr>
            <w:rStyle w:val="Hyperlink"/>
            <w:rFonts w:ascii="Times New Roman" w:hAnsi="Times New Roman" w:cs="Times New Roman"/>
            <w:sz w:val="24"/>
            <w:szCs w:val="24"/>
          </w:rPr>
          <w:t>https://www.scribendi.com/service/academic_proofreading</w:t>
        </w:r>
      </w:hyperlink>
    </w:p>
    <w:p w14:paraId="70E1A12D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Serviejs</w:t>
      </w:r>
      <w:proofErr w:type="spellEnd"/>
      <w:r w:rsidRPr="00B645D8">
        <w:t xml:space="preserve">. (2021). </w:t>
      </w:r>
      <w:r w:rsidRPr="00B645D8">
        <w:rPr>
          <w:i/>
          <w:iCs/>
        </w:rPr>
        <w:t xml:space="preserve">Popsicle. </w:t>
      </w:r>
      <w:r w:rsidRPr="00B645D8">
        <w:t xml:space="preserve">Retrieved June 18, 2022, from </w:t>
      </w:r>
      <w:hyperlink r:id="rId81" w:tgtFrame="_blank" w:history="1">
        <w:r w:rsidRPr="00B645D8">
          <w:rPr>
            <w:rStyle w:val="Hyperlink"/>
          </w:rPr>
          <w:t>https://github.com/pop-os/popsicle</w:t>
        </w:r>
      </w:hyperlink>
    </w:p>
    <w:p w14:paraId="1AF13482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lastRenderedPageBreak/>
        <w:t>Shishodia</w:t>
      </w:r>
      <w:proofErr w:type="spellEnd"/>
      <w:r w:rsidRPr="00B645D8">
        <w:t xml:space="preserve">, M. (2017). </w:t>
      </w:r>
      <w:r w:rsidRPr="00B645D8">
        <w:rPr>
          <w:i/>
          <w:iCs/>
        </w:rPr>
        <w:t xml:space="preserve">Kaspersky Lab, AVL software and functions join hands on development for automotive cybersecurity. </w:t>
      </w:r>
      <w:r w:rsidRPr="00B645D8">
        <w:t xml:space="preserve">ProQuest. </w:t>
      </w:r>
      <w:hyperlink r:id="rId82" w:tgtFrame="_blank" w:history="1">
        <w:r w:rsidRPr="00B645D8">
          <w:rPr>
            <w:rStyle w:val="Hyperlink"/>
          </w:rPr>
          <w:t>http://proxymu.wrlc.org/login?url=https://www-proquest-com.proxymu.wrlc.org/magazines/kaspersky-lab-avl-software-functions-join-hands/docview/1905179708/se-2?accountid=27975</w:t>
        </w:r>
      </w:hyperlink>
    </w:p>
    <w:p w14:paraId="32782E21" w14:textId="77777777" w:rsidR="003D1D23" w:rsidRPr="00B645D8" w:rsidRDefault="003D1D23" w:rsidP="003D1D23">
      <w:pPr>
        <w:pStyle w:val="NormalWeb"/>
        <w:spacing w:line="480" w:lineRule="auto"/>
        <w:ind w:left="450" w:hanging="450"/>
        <w:rPr>
          <w:rStyle w:val="Hyperlink"/>
        </w:rPr>
      </w:pPr>
      <w:r w:rsidRPr="00B645D8">
        <w:t>Smith, C. (2016, March/April). The car hacker's handbook.</w:t>
      </w:r>
      <w:r w:rsidRPr="00B645D8">
        <w:rPr>
          <w:i/>
          <w:iCs/>
        </w:rPr>
        <w:t xml:space="preserve"> Network Security, </w:t>
      </w:r>
      <w:r w:rsidRPr="00B645D8">
        <w:rPr>
          <w:i/>
        </w:rPr>
        <w:t>278</w:t>
      </w:r>
      <w:r w:rsidRPr="00B645D8">
        <w:t xml:space="preserve">(4), 4. DOI: 10.1016/S1353-4858(16)30034-4  </w:t>
      </w:r>
      <w:hyperlink r:id="rId83" w:tgtFrame="_blank" w:history="1">
        <w:r w:rsidRPr="00B645D8">
          <w:rPr>
            <w:rStyle w:val="Hyperlink"/>
          </w:rPr>
          <w:t>http://proxymu.wrlc.org/login?url=http://search.ebscohost.com/login.aspx?direct=true&amp;db=iih&amp;AN=114675600&amp;site=ehost-live</w:t>
        </w:r>
      </w:hyperlink>
    </w:p>
    <w:p w14:paraId="478E65BB" w14:textId="77777777" w:rsidR="003D1D23" w:rsidRPr="00B645D8" w:rsidRDefault="003D1D23" w:rsidP="003D1D23">
      <w:pPr>
        <w:pStyle w:val="NormalWeb"/>
        <w:spacing w:before="0" w:beforeAutospacing="0" w:after="0" w:afterAutospacing="0" w:line="480" w:lineRule="auto"/>
        <w:ind w:left="446" w:hanging="450"/>
      </w:pPr>
      <w:r w:rsidRPr="00B645D8">
        <w:t xml:space="preserve">Sun X, Yu FR, Zhang P, </w:t>
      </w:r>
      <w:proofErr w:type="spellStart"/>
      <w:r w:rsidRPr="00B645D8">
        <w:t>Xie</w:t>
      </w:r>
      <w:proofErr w:type="spellEnd"/>
      <w:r w:rsidRPr="00B645D8">
        <w:t xml:space="preserve"> W, Peng X. (July 30, 2020) A Survey on Secure Computation Based on Homomorphic Encryption in Vehicular Ad Hoc Networks. </w:t>
      </w:r>
      <w:r w:rsidRPr="00B645D8">
        <w:rPr>
          <w:i/>
          <w:iCs/>
        </w:rPr>
        <w:t>Sensors (Basel)</w:t>
      </w:r>
      <w:r w:rsidRPr="00B645D8">
        <w:t xml:space="preserve">. 20(15):4253. DOI: 10.3390/s20154253 </w:t>
      </w:r>
    </w:p>
    <w:p w14:paraId="3CE1842F" w14:textId="77777777" w:rsidR="003D1D23" w:rsidRPr="00B645D8" w:rsidRDefault="003D1D23" w:rsidP="003D1D23">
      <w:pPr>
        <w:pStyle w:val="NormalWeb"/>
        <w:spacing w:before="0" w:beforeAutospacing="0" w:after="0" w:afterAutospacing="0" w:line="480" w:lineRule="auto"/>
        <w:ind w:left="446"/>
      </w:pPr>
      <w:hyperlink r:id="rId84" w:history="1">
        <w:r w:rsidRPr="00B645D8">
          <w:rPr>
            <w:rStyle w:val="Hyperlink"/>
          </w:rPr>
          <w:t>https://pubmed.ncbi.nlm.nih.gov/32751627/</w:t>
        </w:r>
      </w:hyperlink>
    </w:p>
    <w:p w14:paraId="3298E354" w14:textId="77777777" w:rsidR="003D1D23" w:rsidRPr="00B645D8" w:rsidRDefault="003D1D23" w:rsidP="003D1D23">
      <w:pPr>
        <w:pStyle w:val="NormalWeb"/>
        <w:spacing w:before="0" w:beforeAutospacing="0" w:after="0" w:afterAutospacing="0" w:line="480" w:lineRule="auto"/>
        <w:ind w:left="446"/>
      </w:pPr>
    </w:p>
    <w:p w14:paraId="2E55E8B4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bookmarkStart w:id="4" w:name="_Hlk124967832"/>
      <w:r w:rsidRPr="00B645D8">
        <w:t>Driving In the Cloud</w:t>
      </w:r>
      <w:bookmarkEnd w:id="4"/>
      <w:r w:rsidRPr="00B645D8">
        <w:t xml:space="preserve"> &amp; Software World (2017, January). Driving in the cloud.</w:t>
      </w:r>
      <w:r w:rsidRPr="00B645D8">
        <w:rPr>
          <w:i/>
          <w:iCs/>
        </w:rPr>
        <w:t xml:space="preserve"> 48</w:t>
      </w:r>
      <w:r w:rsidRPr="00B645D8">
        <w:t xml:space="preserve">(1), 21.  </w:t>
      </w:r>
      <w:r w:rsidRPr="00B645D8">
        <w:rPr>
          <w:i/>
          <w:iCs/>
        </w:rPr>
        <w:t xml:space="preserve"> </w:t>
      </w:r>
      <w:hyperlink r:id="rId85" w:tgtFrame="_blank" w:history="1">
        <w:r w:rsidRPr="00B645D8">
          <w:rPr>
            <w:rStyle w:val="Hyperlink"/>
            <w:i/>
            <w:iCs/>
          </w:rPr>
          <w:t>http://Search.Ebscohost.Com/Login.Aspx?direct=true&amp;db=iih&amp;AN=121220076&amp;site=ehost-Live,</w:t>
        </w:r>
      </w:hyperlink>
      <w:r w:rsidRPr="00B645D8">
        <w:rPr>
          <w:i/>
          <w:iCs/>
        </w:rPr>
        <w:t xml:space="preserve"> </w:t>
      </w:r>
      <w:r w:rsidRPr="00B645D8">
        <w:t xml:space="preserve"> </w:t>
      </w:r>
    </w:p>
    <w:p w14:paraId="30CD1D67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>Spiegel, R., &amp; Murray, C. J. (2015). What can be done about car hacking?</w:t>
      </w:r>
      <w:r w:rsidRPr="00B645D8">
        <w:rPr>
          <w:i/>
          <w:iCs/>
        </w:rPr>
        <w:t xml:space="preserve"> </w:t>
      </w:r>
      <w:r w:rsidRPr="00B645D8">
        <w:rPr>
          <w:i/>
        </w:rPr>
        <w:t>Design News</w:t>
      </w:r>
      <w:r w:rsidRPr="00B645D8">
        <w:t xml:space="preserve">.  </w:t>
      </w:r>
      <w:hyperlink r:id="rId86" w:tgtFrame="_blank" w:history="1">
        <w:r w:rsidRPr="00B645D8">
          <w:rPr>
            <w:rStyle w:val="Hyperlink"/>
          </w:rPr>
          <w:t>http://proxymu.wrlc.org/login?url=http://search.ebscohost.com/login.aspx?direct=true&amp;db=iih&amp;AN=109450993&amp;site=ehost-live</w:t>
        </w:r>
      </w:hyperlink>
    </w:p>
    <w:p w14:paraId="47EDD45B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System76. (2022). </w:t>
      </w:r>
      <w:proofErr w:type="spellStart"/>
      <w:r w:rsidRPr="00B645D8">
        <w:rPr>
          <w:i/>
          <w:iCs/>
        </w:rPr>
        <w:t>Pop_OS</w:t>
      </w:r>
      <w:proofErr w:type="spellEnd"/>
      <w:r w:rsidRPr="00B645D8">
        <w:rPr>
          <w:i/>
          <w:iCs/>
        </w:rPr>
        <w:t xml:space="preserve">. </w:t>
      </w:r>
      <w:r w:rsidRPr="00B645D8">
        <w:t xml:space="preserve">Retrieved June 18, 2022, from </w:t>
      </w:r>
      <w:hyperlink r:id="rId87" w:tgtFrame="_blank" w:history="1">
        <w:r w:rsidRPr="00B645D8">
          <w:rPr>
            <w:rStyle w:val="Hyperlink"/>
          </w:rPr>
          <w:t>https://pop.system76.com/</w:t>
        </w:r>
      </w:hyperlink>
    </w:p>
    <w:p w14:paraId="09F87C08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lastRenderedPageBreak/>
        <w:t>Takefuji</w:t>
      </w:r>
      <w:proofErr w:type="spellEnd"/>
      <w:r w:rsidRPr="00B645D8">
        <w:t>, Y. (2018). Connected vehicle security vulnerabilities.</w:t>
      </w:r>
      <w:r w:rsidRPr="00B645D8">
        <w:rPr>
          <w:i/>
          <w:iCs/>
        </w:rPr>
        <w:t xml:space="preserve"> IEEE Technology &amp; Society Magazine, 37</w:t>
      </w:r>
      <w:r w:rsidRPr="00B645D8">
        <w:t>(1), 15–18. DOI 10.1109/MTS.2018.2795093</w:t>
      </w:r>
    </w:p>
    <w:p w14:paraId="1CBAF1A3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Team viewer. (2022). </w:t>
      </w:r>
      <w:r w:rsidRPr="00B645D8">
        <w:rPr>
          <w:i/>
          <w:iCs/>
        </w:rPr>
        <w:t xml:space="preserve">Team viewer. </w:t>
      </w:r>
      <w:r w:rsidRPr="00B645D8">
        <w:t xml:space="preserve">Retrieved June 18, 2022, from </w:t>
      </w:r>
      <w:r w:rsidRPr="00B645D8">
        <w:rPr>
          <w:i/>
          <w:iCs/>
        </w:rPr>
        <w:t xml:space="preserve">r. </w:t>
      </w:r>
      <w:hyperlink r:id="rId88" w:tgtFrame="_blank" w:history="1">
        <w:r w:rsidRPr="00B645D8">
          <w:rPr>
            <w:rStyle w:val="Hyperlink"/>
          </w:rPr>
          <w:t>https://www.teamviewer.com/.</w:t>
        </w:r>
      </w:hyperlink>
      <w:r w:rsidRPr="00B645D8">
        <w:t xml:space="preserve"> Retrieved 6/18/2022, from </w:t>
      </w:r>
      <w:hyperlink r:id="rId89" w:anchor=":~:text=TeamViewer%20is%20a%20comprehensive%20remote,as%20though%20you%20were%20there." w:tgtFrame="_blank" w:history="1">
        <w:r w:rsidRPr="00B645D8">
          <w:rPr>
            <w:rStyle w:val="Hyperlink"/>
          </w:rPr>
          <w:t>https://www.teamviewer.com/en-us/#:~:text=TeamViewer%20is%20a%20comprehensive%20remote,as%20though%20you%20were%20there.</w:t>
        </w:r>
      </w:hyperlink>
    </w:p>
    <w:p w14:paraId="4AD4AC91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UNECE. (1998). </w:t>
      </w:r>
      <w:r w:rsidRPr="00B645D8">
        <w:rPr>
          <w:i/>
          <w:iCs/>
        </w:rPr>
        <w:t xml:space="preserve">UNECE Vehicle Regulations WP.29. </w:t>
      </w:r>
      <w:hyperlink r:id="rId90" w:tgtFrame="_blank" w:history="1">
        <w:r w:rsidRPr="00B645D8">
          <w:rPr>
            <w:rStyle w:val="Hyperlink"/>
          </w:rPr>
          <w:t>https://unece.org/wp29-introduction.</w:t>
        </w:r>
      </w:hyperlink>
      <w:r w:rsidRPr="00B645D8">
        <w:t xml:space="preserve"> Retrieved June 18, 2022, from </w:t>
      </w:r>
      <w:hyperlink r:id="rId91" w:tgtFrame="_blank" w:history="1">
        <w:r w:rsidRPr="00B645D8">
          <w:rPr>
            <w:rStyle w:val="Hyperlink"/>
          </w:rPr>
          <w:t>https://unece.org/wp29-introduction</w:t>
        </w:r>
      </w:hyperlink>
    </w:p>
    <w:p w14:paraId="5BED12E9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Urbina Coronado, P. D., </w:t>
      </w:r>
      <w:proofErr w:type="spellStart"/>
      <w:r w:rsidRPr="00B645D8">
        <w:t>Ahuett</w:t>
      </w:r>
      <w:proofErr w:type="spellEnd"/>
      <w:r w:rsidRPr="00B645D8">
        <w:t xml:space="preserve">-Garza, H., Morales-Menendez, R., </w:t>
      </w:r>
      <w:proofErr w:type="spellStart"/>
      <w:r w:rsidRPr="00B645D8">
        <w:t>Orta</w:t>
      </w:r>
      <w:proofErr w:type="spellEnd"/>
      <w:r w:rsidRPr="00B645D8">
        <w:t xml:space="preserve"> </w:t>
      </w:r>
      <w:proofErr w:type="spellStart"/>
      <w:r w:rsidRPr="00B645D8">
        <w:t>Castañón</w:t>
      </w:r>
      <w:proofErr w:type="spellEnd"/>
      <w:r w:rsidRPr="00B645D8">
        <w:t xml:space="preserve">, P., </w:t>
      </w:r>
      <w:proofErr w:type="spellStart"/>
      <w:r w:rsidRPr="00B645D8">
        <w:t>Dávila</w:t>
      </w:r>
      <w:proofErr w:type="spellEnd"/>
      <w:r w:rsidRPr="00B645D8">
        <w:t xml:space="preserve">, L. D., &amp; Flores </w:t>
      </w:r>
      <w:proofErr w:type="spellStart"/>
      <w:r w:rsidRPr="00B645D8">
        <w:t>Escalera</w:t>
      </w:r>
      <w:proofErr w:type="spellEnd"/>
      <w:r w:rsidRPr="00B645D8">
        <w:t xml:space="preserve">, M. R. (2017). Connectivity of a modular electric vehicle </w:t>
      </w:r>
      <w:proofErr w:type="gramStart"/>
      <w:r w:rsidRPr="00B645D8">
        <w:t>by the use of</w:t>
      </w:r>
      <w:proofErr w:type="gramEnd"/>
      <w:r w:rsidRPr="00B645D8">
        <w:t xml:space="preserve"> a mobile device.</w:t>
      </w:r>
      <w:r w:rsidRPr="00B645D8">
        <w:rPr>
          <w:i/>
          <w:iCs/>
        </w:rPr>
        <w:t xml:space="preserve"> Advances in Mechanical Engineering, 9</w:t>
      </w:r>
      <w:r w:rsidRPr="00B645D8">
        <w:t xml:space="preserve">(7).  </w:t>
      </w:r>
      <w:hyperlink r:id="rId92" w:tgtFrame="_blank" w:history="1">
        <w:r w:rsidRPr="00B645D8">
          <w:rPr>
            <w:rStyle w:val="Hyperlink"/>
          </w:rPr>
          <w:t>http://dx.doi.org.proxymu.wrlc.org/10.1177/1687814017708087</w:t>
        </w:r>
      </w:hyperlink>
    </w:p>
    <w:p w14:paraId="30FB657D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Vasileiadis</w:t>
      </w:r>
      <w:proofErr w:type="spellEnd"/>
      <w:r w:rsidRPr="00B645D8">
        <w:t xml:space="preserve">, A. (2022). </w:t>
      </w:r>
      <w:r w:rsidRPr="00B645D8">
        <w:rPr>
          <w:i/>
          <w:iCs/>
        </w:rPr>
        <w:t>Car hacking: The ultimate guide! - Part I</w:t>
      </w:r>
      <w:r w:rsidRPr="00B645D8">
        <w:t xml:space="preserve">. </w:t>
      </w:r>
      <w:hyperlink r:id="rId93" w:tgtFrame="_blank" w:history="1">
        <w:r w:rsidRPr="00B645D8">
          <w:rPr>
            <w:rStyle w:val="Hyperlink"/>
          </w:rPr>
          <w:t>https://hakin9.org/car-hacking-the-ultimate-guide-part-i/</w:t>
        </w:r>
      </w:hyperlink>
    </w:p>
    <w:p w14:paraId="37713504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Vasileiadis</w:t>
      </w:r>
      <w:proofErr w:type="spellEnd"/>
      <w:r w:rsidRPr="00B645D8">
        <w:t xml:space="preserve">, A. (2022). </w:t>
      </w:r>
      <w:r w:rsidRPr="00B645D8">
        <w:rPr>
          <w:i/>
          <w:iCs/>
        </w:rPr>
        <w:t>Car hacking: The ultimate guide! - Part II.</w:t>
      </w:r>
      <w:r w:rsidRPr="00B645D8">
        <w:rPr>
          <w:i/>
        </w:rPr>
        <w:t xml:space="preserve"> </w:t>
      </w:r>
      <w:hyperlink r:id="rId94" w:tgtFrame="_blank" w:history="1">
        <w:r w:rsidRPr="00B645D8">
          <w:rPr>
            <w:rStyle w:val="Hyperlink"/>
          </w:rPr>
          <w:t>https://hakin9.org/car-hacking-the-ultimate-guide-part-ii/</w:t>
        </w:r>
      </w:hyperlink>
    </w:p>
    <w:p w14:paraId="0D0BB4AC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Vasileiadis</w:t>
      </w:r>
      <w:proofErr w:type="spellEnd"/>
      <w:r w:rsidRPr="00B645D8">
        <w:t xml:space="preserve">, A. (2022). </w:t>
      </w:r>
      <w:r w:rsidRPr="00B645D8">
        <w:rPr>
          <w:i/>
          <w:iCs/>
        </w:rPr>
        <w:t xml:space="preserve">Car hacking: The ultimate guide! - Part III. </w:t>
      </w:r>
      <w:hyperlink r:id="rId95" w:history="1">
        <w:r w:rsidRPr="00B645D8">
          <w:rPr>
            <w:rStyle w:val="Hyperlink"/>
          </w:rPr>
          <w:t>https://hakin9.org/car-hacking-the-ultimate-guide-part-iii/</w:t>
        </w:r>
      </w:hyperlink>
    </w:p>
    <w:p w14:paraId="151ED246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Vector, &amp; Mutter, A. (2022). </w:t>
      </w:r>
      <w:r w:rsidRPr="00B645D8">
        <w:rPr>
          <w:i/>
          <w:iCs/>
        </w:rPr>
        <w:t>CAN XL – Enabler for future proof E/E architectures</w:t>
      </w:r>
      <w:r w:rsidRPr="00B645D8">
        <w:t>.</w:t>
      </w:r>
      <w:r w:rsidRPr="00B645D8">
        <w:rPr>
          <w:i/>
          <w:iCs/>
        </w:rPr>
        <w:t xml:space="preserve"> </w:t>
      </w:r>
      <w:r w:rsidRPr="00B645D8">
        <w:t xml:space="preserve">Retrieved December 6, 2022, from </w:t>
      </w:r>
      <w:r w:rsidRPr="00B645D8">
        <w:rPr>
          <w:i/>
          <w:iCs/>
        </w:rPr>
        <w:t xml:space="preserve"> </w:t>
      </w:r>
      <w:hyperlink r:id="rId96" w:tgtFrame="_blank" w:history="1">
        <w:r w:rsidRPr="00B645D8">
          <w:rPr>
            <w:rStyle w:val="Hyperlink"/>
          </w:rPr>
          <w:t>https://www.vector.com.</w:t>
        </w:r>
      </w:hyperlink>
      <w:r w:rsidRPr="00B645D8">
        <w:t xml:space="preserve"> </w:t>
      </w:r>
    </w:p>
    <w:p w14:paraId="5A758C36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lastRenderedPageBreak/>
        <w:t xml:space="preserve">Vita, S. B., </w:t>
      </w:r>
      <w:proofErr w:type="spellStart"/>
      <w:r w:rsidRPr="00B645D8">
        <w:t>Caivano</w:t>
      </w:r>
      <w:proofErr w:type="spellEnd"/>
      <w:r w:rsidRPr="00B645D8">
        <w:t xml:space="preserve">, D., </w:t>
      </w:r>
      <w:proofErr w:type="spellStart"/>
      <w:r w:rsidRPr="00B645D8">
        <w:t>Nannavecchia</w:t>
      </w:r>
      <w:proofErr w:type="spellEnd"/>
      <w:r w:rsidRPr="00B645D8">
        <w:t xml:space="preserve">, A., &amp; Scalera, M. (2020). A </w:t>
      </w:r>
      <w:proofErr w:type="spellStart"/>
      <w:r w:rsidRPr="00B645D8">
        <w:t>Kohonen</w:t>
      </w:r>
      <w:proofErr w:type="spellEnd"/>
      <w:r w:rsidRPr="00B645D8">
        <w:t xml:space="preserve"> SOM architecture for intrusion detection on in-vehicle communication networks.</w:t>
      </w:r>
      <w:r w:rsidRPr="00B645D8">
        <w:rPr>
          <w:i/>
          <w:iCs/>
        </w:rPr>
        <w:t xml:space="preserve"> Applied Sciences, 10</w:t>
      </w:r>
      <w:r w:rsidRPr="00B645D8">
        <w:t xml:space="preserve">(15), 5062. </w:t>
      </w:r>
      <w:hyperlink r:id="rId97" w:tgtFrame="_blank" w:history="1">
        <w:r w:rsidRPr="00B645D8">
          <w:rPr>
            <w:rStyle w:val="Hyperlink"/>
          </w:rPr>
          <w:t>http://dx.doi.org.proxymu.wrlc.org/10.3390/app10155062</w:t>
        </w:r>
      </w:hyperlink>
    </w:p>
    <w:p w14:paraId="6A90EA14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Wang, Q. A. S., S. (2014). </w:t>
      </w:r>
      <w:proofErr w:type="spellStart"/>
      <w:r w:rsidRPr="00B645D8">
        <w:t>VeCure</w:t>
      </w:r>
      <w:proofErr w:type="spellEnd"/>
      <w:r w:rsidRPr="00B645D8">
        <w:t>: A practical security framework to protect the CAN bus of vehicles.</w:t>
      </w:r>
      <w:r w:rsidRPr="00B645D8">
        <w:rPr>
          <w:i/>
          <w:iCs/>
        </w:rPr>
        <w:t xml:space="preserve"> International Conference on the Internet of Things, 9</w:t>
      </w:r>
      <w:r w:rsidRPr="00B645D8">
        <w:t>(4), 13–18. DOI:  10.1109/IOT.2014.7030108</w:t>
      </w:r>
    </w:p>
    <w:p w14:paraId="5470E1C6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Wen, H., Chen, Q. A., &amp; Lin, Z. (FEB (2019/2020)). Plug-N-owned: Comprehensive vulnerability analysis of OBD-II dongles as a new over-the-air attack surface in automotive IoT. Paper presented at the </w:t>
      </w:r>
      <w:proofErr w:type="spellStart"/>
      <w:r w:rsidRPr="00B645D8">
        <w:rPr>
          <w:i/>
          <w:iCs/>
        </w:rPr>
        <w:t>Usenix</w:t>
      </w:r>
      <w:proofErr w:type="spellEnd"/>
      <w:r w:rsidRPr="00B645D8">
        <w:rPr>
          <w:i/>
          <w:iCs/>
        </w:rPr>
        <w:t xml:space="preserve"> August 12-14, 2020.</w:t>
      </w:r>
      <w:r w:rsidRPr="00B645D8">
        <w:rPr>
          <w:i/>
          <w:iCs/>
        </w:rPr>
        <w:br/>
      </w:r>
      <w:r w:rsidRPr="00B645D8">
        <w:t xml:space="preserve">1-17. </w:t>
      </w:r>
      <w:hyperlink r:id="rId98" w:tgtFrame="_blank" w:history="1">
        <w:r w:rsidRPr="00B645D8">
          <w:rPr>
            <w:rStyle w:val="Hyperlink"/>
          </w:rPr>
          <w:t>https://www.usenix.org/system/files/sec20summer_wen_prepub.pdf</w:t>
        </w:r>
      </w:hyperlink>
    </w:p>
    <w:p w14:paraId="099240F9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Wu, W., </w:t>
      </w:r>
      <w:proofErr w:type="spellStart"/>
      <w:r w:rsidRPr="00B645D8">
        <w:t>Kurachi</w:t>
      </w:r>
      <w:proofErr w:type="spellEnd"/>
      <w:r w:rsidRPr="00B645D8">
        <w:t>, R., Zeng, G., Matsubara, Y., Takada, H., Li, R., &amp; Li, K. (2018). IDH-CAN: A hardware-based ID hopping CAN mechanism with enhanced security for automotive real-time applications.</w:t>
      </w:r>
      <w:r w:rsidRPr="00B645D8">
        <w:rPr>
          <w:i/>
          <w:iCs/>
        </w:rPr>
        <w:t xml:space="preserve"> IEEE Access, 6</w:t>
      </w:r>
      <w:r w:rsidRPr="00B645D8">
        <w:t xml:space="preserve">, 54607–54623. </w:t>
      </w:r>
      <w:hyperlink r:id="rId99" w:tgtFrame="_blank" w:history="1">
        <w:r w:rsidRPr="00B645D8">
          <w:rPr>
            <w:rStyle w:val="Hyperlink"/>
          </w:rPr>
          <w:t>http://dx.doi.org.proxymu.wrlc.org/10.1109/ACCESS.2018.2870695</w:t>
        </w:r>
      </w:hyperlink>
    </w:p>
    <w:p w14:paraId="4AD35457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>Xiao, J., Wu, H., &amp; Li, X. (2019). Internet of things meets vehicles: Sheltering in-vehicle network through lightweight machine learning.</w:t>
      </w:r>
      <w:r w:rsidRPr="00B645D8">
        <w:rPr>
          <w:i/>
          <w:iCs/>
        </w:rPr>
        <w:t xml:space="preserve"> Symmetry (20738994), 11</w:t>
      </w:r>
      <w:r w:rsidRPr="00B645D8">
        <w:t>(11), 1388. DOI: 10.3390/sym11111388</w:t>
      </w:r>
    </w:p>
    <w:p w14:paraId="28577D2D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t>Xun</w:t>
      </w:r>
      <w:proofErr w:type="spellEnd"/>
      <w:r w:rsidRPr="00B645D8">
        <w:t>, Y., Liu, J., &amp; Zhang, Y. (2020). Side-channel analysis for intelligent and connected vehicle security: A new perspective.</w:t>
      </w:r>
      <w:r w:rsidRPr="00B645D8">
        <w:rPr>
          <w:i/>
          <w:iCs/>
        </w:rPr>
        <w:t xml:space="preserve"> IEEE Network, 34</w:t>
      </w:r>
      <w:r w:rsidRPr="00B645D8">
        <w:t>(2), 150–157. DOI: 10.1109/MNET.001.1900214</w:t>
      </w:r>
    </w:p>
    <w:p w14:paraId="3F69EC95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proofErr w:type="spellStart"/>
      <w:r w:rsidRPr="00B645D8">
        <w:lastRenderedPageBreak/>
        <w:t>Yarkoni</w:t>
      </w:r>
      <w:proofErr w:type="spellEnd"/>
      <w:r w:rsidRPr="00B645D8">
        <w:t xml:space="preserve">, O., &amp; </w:t>
      </w:r>
      <w:proofErr w:type="spellStart"/>
      <w:r w:rsidRPr="00B645D8">
        <w:t>Attias</w:t>
      </w:r>
      <w:proofErr w:type="spellEnd"/>
      <w:r w:rsidRPr="00B645D8">
        <w:t xml:space="preserve">, D. (2020). </w:t>
      </w:r>
      <w:r w:rsidRPr="00B645D8">
        <w:rPr>
          <w:i/>
          <w:iCs/>
        </w:rPr>
        <w:t xml:space="preserve">Remotely hacking into a </w:t>
      </w:r>
      <w:proofErr w:type="gramStart"/>
      <w:r w:rsidRPr="00B645D8">
        <w:rPr>
          <w:i/>
          <w:iCs/>
        </w:rPr>
        <w:t>brand new</w:t>
      </w:r>
      <w:proofErr w:type="gramEnd"/>
      <w:r w:rsidRPr="00B645D8">
        <w:rPr>
          <w:i/>
          <w:iCs/>
        </w:rPr>
        <w:t xml:space="preserve"> car. </w:t>
      </w:r>
      <w:r w:rsidRPr="00B645D8">
        <w:t xml:space="preserve">YouTube. </w:t>
      </w:r>
      <w:hyperlink r:id="rId100" w:tgtFrame="_blank" w:history="1">
        <w:r w:rsidRPr="00B645D8">
          <w:rPr>
            <w:rStyle w:val="Hyperlink"/>
          </w:rPr>
          <w:t>https://www.youtube.com/watch?v=fPQIWawXSRI</w:t>
        </w:r>
      </w:hyperlink>
    </w:p>
    <w:p w14:paraId="5DA5E3AC" w14:textId="77777777" w:rsidR="003D1D23" w:rsidRPr="00B645D8" w:rsidRDefault="003D1D23" w:rsidP="003D1D23">
      <w:pPr>
        <w:pStyle w:val="NormalWeb"/>
        <w:spacing w:line="480" w:lineRule="auto"/>
        <w:ind w:left="450" w:hanging="450"/>
      </w:pPr>
      <w:r w:rsidRPr="00B645D8">
        <w:t xml:space="preserve">Zhang, H., Meng, X., Zhang, X., &amp; Liu, Z. (2020). </w:t>
      </w:r>
      <w:proofErr w:type="spellStart"/>
      <w:r w:rsidRPr="00B645D8">
        <w:t>CANsec</w:t>
      </w:r>
      <w:proofErr w:type="spellEnd"/>
      <w:r w:rsidRPr="00B645D8">
        <w:t>: A practical in-vehicle controller area network security evaluation tool.</w:t>
      </w:r>
      <w:r w:rsidRPr="00B645D8">
        <w:rPr>
          <w:i/>
          <w:iCs/>
        </w:rPr>
        <w:t xml:space="preserve"> Sensors, 20</w:t>
      </w:r>
      <w:r w:rsidRPr="00B645D8">
        <w:t>(20), 1–15. DOI 10.3390/s20174900</w:t>
      </w:r>
    </w:p>
    <w:p w14:paraId="401C2BA1" w14:textId="77777777" w:rsidR="0062229C" w:rsidRDefault="0062229C"/>
    <w:sectPr w:rsidR="006222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NDAyNjU1MrEwMzJR0lEKTi0uzszPAykwrAUA2BYuwywAAAA="/>
  </w:docVars>
  <w:rsids>
    <w:rsidRoot w:val="003D1D23"/>
    <w:rsid w:val="001B3C01"/>
    <w:rsid w:val="00213B0E"/>
    <w:rsid w:val="003D1D23"/>
    <w:rsid w:val="0062229C"/>
    <w:rsid w:val="00E76692"/>
    <w:rsid w:val="00F9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02254"/>
  <w15:chartTrackingRefBased/>
  <w15:docId w15:val="{ED2386A2-4221-4CFA-9639-F8DA03B16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D23"/>
    <w:pPr>
      <w:spacing w:after="0" w:line="276" w:lineRule="auto"/>
    </w:pPr>
    <w:rPr>
      <w:rFonts w:ascii="Arial" w:eastAsia="Arial" w:hAnsi="Arial" w:cs="Arial"/>
      <w:kern w:val="0"/>
      <w:lang w:val="e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1D23"/>
    <w:pPr>
      <w:keepNext/>
      <w:keepLines/>
      <w:spacing w:before="400" w:after="120"/>
      <w:outlineLvl w:val="0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1D23"/>
    <w:rPr>
      <w:rFonts w:ascii="Arial" w:eastAsia="Arial" w:hAnsi="Arial" w:cs="Arial"/>
      <w:kern w:val="0"/>
      <w:sz w:val="40"/>
      <w:szCs w:val="40"/>
      <w:lang w:val="en"/>
      <w14:ligatures w14:val="none"/>
    </w:rPr>
  </w:style>
  <w:style w:type="character" w:styleId="Hyperlink">
    <w:name w:val="Hyperlink"/>
    <w:basedOn w:val="DefaultParagraphFont"/>
    <w:uiPriority w:val="99"/>
    <w:unhideWhenUsed/>
    <w:rsid w:val="003D1D2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D1D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docurl">
    <w:name w:val="docurl"/>
    <w:basedOn w:val="DefaultParagraphFont"/>
    <w:rsid w:val="003D1D23"/>
  </w:style>
  <w:style w:type="character" w:styleId="Strong">
    <w:name w:val="Strong"/>
    <w:basedOn w:val="DefaultParagraphFont"/>
    <w:uiPriority w:val="22"/>
    <w:qFormat/>
    <w:rsid w:val="003D1D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youtube.com/watch?v=WEq6SC0Rcb0" TargetMode="External"/><Relationship Id="rId21" Type="http://schemas.openxmlformats.org/officeDocument/2006/relationships/hyperlink" Target="https://interactive.aviationtoday.com/avionicsmagazine/october-2019/connectivity-providers-explain-how-theyre-cyber-protecting-business-jets/" TargetMode="External"/><Relationship Id="rId42" Type="http://schemas.openxmlformats.org/officeDocument/2006/relationships/hyperlink" Target="https://www.freecads.com/en/transportation/car-top-view-00000990" TargetMode="External"/><Relationship Id="rId47" Type="http://schemas.openxmlformats.org/officeDocument/2006/relationships/hyperlink" Target="https://www.iso.org/standard/70918.html" TargetMode="External"/><Relationship Id="rId63" Type="http://schemas.openxmlformats.org/officeDocument/2006/relationships/hyperlink" Target="http://dx.doi.org.proxymu.wrlc.org/10.5604/01.3001.0014.6694" TargetMode="External"/><Relationship Id="rId68" Type="http://schemas.openxmlformats.org/officeDocument/2006/relationships/hyperlink" Target="https://doi.org/10.3917/eh.051.0088" TargetMode="External"/><Relationship Id="rId84" Type="http://schemas.openxmlformats.org/officeDocument/2006/relationships/hyperlink" Target="https://pubmed.ncbi.nlm.nih.gov/32751627/" TargetMode="External"/><Relationship Id="rId89" Type="http://schemas.openxmlformats.org/officeDocument/2006/relationships/hyperlink" Target="https://www.teamviewer.com/en-us/" TargetMode="External"/><Relationship Id="rId16" Type="http://schemas.openxmlformats.org/officeDocument/2006/relationships/hyperlink" Target="http://www.sae.org/servlets/productDetail?PROD_TYP=PAPER&amp;PROD_CD=2000-01-0150" TargetMode="External"/><Relationship Id="rId11" Type="http://schemas.openxmlformats.org/officeDocument/2006/relationships/hyperlink" Target="https://refworks.proquest.com/www.autoconnectedcar.com." TargetMode="External"/><Relationship Id="rId32" Type="http://schemas.openxmlformats.org/officeDocument/2006/relationships/hyperlink" Target="https://refworks.proquest.com/www.giac.org." TargetMode="External"/><Relationship Id="rId37" Type="http://schemas.openxmlformats.org/officeDocument/2006/relationships/hyperlink" Target="https://www.enisa.europa.eu/news/enisa-news/how-to-secure-the-connected-automated-mobility-cam-ecosystem" TargetMode="External"/><Relationship Id="rId53" Type="http://schemas.openxmlformats.org/officeDocument/2006/relationships/hyperlink" Target="https://docs.kernel.org/networking/can.html" TargetMode="External"/><Relationship Id="rId58" Type="http://schemas.openxmlformats.org/officeDocument/2006/relationships/hyperlink" Target="https://resources.ldra.com." TargetMode="External"/><Relationship Id="rId74" Type="http://schemas.openxmlformats.org/officeDocument/2006/relationships/hyperlink" Target="http://proxymu.wrlc.org/login?url=https://www-proquest-com.proxymu.wrlc.org/magazines/automotive-industry-collaborates-developing/docview/1805815465/se-2?accountid=27975" TargetMode="External"/><Relationship Id="rId79" Type="http://schemas.openxmlformats.org/officeDocument/2006/relationships/hyperlink" Target="https://www.sbdautomotive.com/files/sbd/pdfs/612sample.pdf" TargetMode="External"/><Relationship Id="rId102" Type="http://schemas.openxmlformats.org/officeDocument/2006/relationships/theme" Target="theme/theme1.xml"/><Relationship Id="rId5" Type="http://schemas.openxmlformats.org/officeDocument/2006/relationships/hyperlink" Target="https://www.4g.co.uk/how-fast-is-4g/" TargetMode="External"/><Relationship Id="rId90" Type="http://schemas.openxmlformats.org/officeDocument/2006/relationships/hyperlink" Target="https://unece.org/wp29-introduction." TargetMode="External"/><Relationship Id="rId95" Type="http://schemas.openxmlformats.org/officeDocument/2006/relationships/hyperlink" Target="https://hakin9.org/car-hacking-the-ultimate-guide-part-iii/" TargetMode="External"/><Relationship Id="rId22" Type="http://schemas.openxmlformats.org/officeDocument/2006/relationships/hyperlink" Target="https://www.usenix.org/conference/usenix-security-11/comprehensive-experimental-analyses-automotive-attack-surfaces" TargetMode="External"/><Relationship Id="rId27" Type="http://schemas.openxmlformats.org/officeDocument/2006/relationships/hyperlink" Target="https://www.csselectronics.com/pages/can-fd-flexible-data-rate-intro?_pos=2&amp;_sid=5581e96c7&amp;_ss=r" TargetMode="External"/><Relationship Id="rId43" Type="http://schemas.openxmlformats.org/officeDocument/2006/relationships/hyperlink" Target="https://www.youtube.com/watch?v=MK0SrxBC1xs" TargetMode="External"/><Relationship Id="rId48" Type="http://schemas.openxmlformats.org/officeDocument/2006/relationships/hyperlink" Target="https://doi.org/10.14513/actatechjaur.v9.n3.419" TargetMode="External"/><Relationship Id="rId64" Type="http://schemas.openxmlformats.org/officeDocument/2006/relationships/hyperlink" Target="https://link.gale.com/apps/doc/A531111147/AONE?u=anon~d98dd8d9&amp;sid=googleScholar&amp;xid=0ae67cfd" TargetMode="External"/><Relationship Id="rId69" Type="http://schemas.openxmlformats.org/officeDocument/2006/relationships/hyperlink" Target="https://csrc.nist.gov/glossary/term/commercial_off_the_shelf" TargetMode="External"/><Relationship Id="rId80" Type="http://schemas.openxmlformats.org/officeDocument/2006/relationships/hyperlink" Target="https://www.scribendi.com/service/academic_proofreading" TargetMode="External"/><Relationship Id="rId85" Type="http://schemas.openxmlformats.org/officeDocument/2006/relationships/hyperlink" Target="http://Search.Ebscohost.Com/Login.Aspx?direct=true&amp;db=iih&amp;AN=121220076&amp;site=ehost-Live," TargetMode="External"/><Relationship Id="rId12" Type="http://schemas.openxmlformats.org/officeDocument/2006/relationships/hyperlink" Target="https://www.autoconnectedcar.com/definition-of-connected-car-what-is-the-connected-car-defined/" TargetMode="External"/><Relationship Id="rId17" Type="http://schemas.openxmlformats.org/officeDocument/2006/relationships/hyperlink" Target="https://doi.org/10.4271/2000-01-0150." TargetMode="External"/><Relationship Id="rId25" Type="http://schemas.openxmlformats.org/officeDocument/2006/relationships/hyperlink" Target="https://www.cisa.gov/uscert/ics/alerts/ICS-ALERT-17-209-01" TargetMode="External"/><Relationship Id="rId33" Type="http://schemas.openxmlformats.org/officeDocument/2006/relationships/hyperlink" Target="https://www.giac.org/paper/gcia/9927/hacking-bus-basic-manipulation-modern-automobile-bus-reverse-engineering/133228" TargetMode="External"/><Relationship Id="rId38" Type="http://schemas.openxmlformats.org/officeDocument/2006/relationships/hyperlink" Target="https://www.youtube.com/watch?v=U1yecKUmnFo&amp;t=432s" TargetMode="External"/><Relationship Id="rId46" Type="http://schemas.openxmlformats.org/officeDocument/2006/relationships/hyperlink" Target="https://patents.google.com/patent/US10055916B1/en?oq=15%2f420%2c732" TargetMode="External"/><Relationship Id="rId59" Type="http://schemas.openxmlformats.org/officeDocument/2006/relationships/hyperlink" Target="https://resources.ldra.com/resources/sae-j3061-and-iso26262theyre-made-for-each-other/" TargetMode="External"/><Relationship Id="rId67" Type="http://schemas.openxmlformats.org/officeDocument/2006/relationships/hyperlink" Target="http://dx.doi.org.proxymu.wrlc.org/10.1109/MDAT.2018.2863106" TargetMode="External"/><Relationship Id="rId20" Type="http://schemas.openxmlformats.org/officeDocument/2006/relationships/hyperlink" Target="https://www.can-cia.org/can-knowledge/can/can-history/" TargetMode="External"/><Relationship Id="rId41" Type="http://schemas.openxmlformats.org/officeDocument/2006/relationships/hyperlink" Target="https://fcc.maps.arcgis.com/apps/webappviewer/index.html?id=6c1b2e73d9d749cdb7bc88a0d1bdd25b" TargetMode="External"/><Relationship Id="rId54" Type="http://schemas.openxmlformats.org/officeDocument/2006/relationships/hyperlink" Target="http://dx.doi.org.proxymu.wrlc.org/10.3390/electronics10080893" TargetMode="External"/><Relationship Id="rId62" Type="http://schemas.openxmlformats.org/officeDocument/2006/relationships/hyperlink" Target="https://doi-org.proxymu.wrlc.org/10.1109/MNET.011.1900628" TargetMode="External"/><Relationship Id="rId70" Type="http://schemas.openxmlformats.org/officeDocument/2006/relationships/hyperlink" Target="https://doi.org/10.1016/C2011-0-07761-X" TargetMode="External"/><Relationship Id="rId75" Type="http://schemas.openxmlformats.org/officeDocument/2006/relationships/hyperlink" Target="https://www.raspberrypi.org/help/what-%20is-a-raspberry-pi/" TargetMode="External"/><Relationship Id="rId83" Type="http://schemas.openxmlformats.org/officeDocument/2006/relationships/hyperlink" Target="http://proxymu.wrlc.org/login?url=http://search.ebscohost.com/login.aspx?direct=true&amp;db=iih&amp;AN=114675600&amp;site=ehost-live" TargetMode="External"/><Relationship Id="rId88" Type="http://schemas.openxmlformats.org/officeDocument/2006/relationships/hyperlink" Target="https://www.teamviewer.com/" TargetMode="External"/><Relationship Id="rId91" Type="http://schemas.openxmlformats.org/officeDocument/2006/relationships/hyperlink" Target="https://unece.org/wp29-introduction" TargetMode="External"/><Relationship Id="rId96" Type="http://schemas.openxmlformats.org/officeDocument/2006/relationships/hyperlink" Target="https://www.vector.com.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law.cornell.edu/cfr/text/40/86.1806-05" TargetMode="External"/><Relationship Id="rId15" Type="http://schemas.openxmlformats.org/officeDocument/2006/relationships/hyperlink" Target="https://www.techopedia.com/definition/2063/computer-aided-design-cad" TargetMode="External"/><Relationship Id="rId23" Type="http://schemas.openxmlformats.org/officeDocument/2006/relationships/hyperlink" Target="https://www.artc.org.tw/upfiles/ADUpload/knowledge/tw_knowledge_492798821.pdf" TargetMode="External"/><Relationship Id="rId28" Type="http://schemas.openxmlformats.org/officeDocument/2006/relationships/hyperlink" Target="https://www.csselectronics.com/pages/canopen-tutorial-simple-intro" TargetMode="External"/><Relationship Id="rId36" Type="http://schemas.openxmlformats.org/officeDocument/2006/relationships/hyperlink" Target="https://doi.org/10.1007/s11227-020-03363-2" TargetMode="External"/><Relationship Id="rId49" Type="http://schemas.openxmlformats.org/officeDocument/2006/relationships/hyperlink" Target="https://doi.org/10.1007/s11277-016-3618-9" TargetMode="External"/><Relationship Id="rId57" Type="http://schemas.openxmlformats.org/officeDocument/2006/relationships/hyperlink" Target="https://community.teamviewer.com/English/discussion/101071/how-to-install-teamviewer-on-raspberry-pi-4-running-ubuntu-mate-20-04-64bit-armv8" TargetMode="External"/><Relationship Id="rId10" Type="http://schemas.openxmlformats.org/officeDocument/2006/relationships/hyperlink" Target="https://ariloutech.com/news/understanding-automotive-cyber-security-the-in-vehicle-network/" TargetMode="External"/><Relationship Id="rId31" Type="http://schemas.openxmlformats.org/officeDocument/2006/relationships/hyperlink" Target="http://proxymu.wrlc.org/login?url=https://www-proquest-com.proxymu.wrlc.org/scholarly-journals/common-law-age-artificial-intelligence/docview/2330576418/se-2?accountid=27975" TargetMode="External"/><Relationship Id="rId44" Type="http://schemas.openxmlformats.org/officeDocument/2006/relationships/hyperlink" Target="https://scholarship.law.vanderbilt.edu/vlr/vol43/iss2/4/" TargetMode="External"/><Relationship Id="rId52" Type="http://schemas.openxmlformats.org/officeDocument/2006/relationships/hyperlink" Target="https://docs.kde.org/trunk5/en/ark/ark/ark-extract.html" TargetMode="External"/><Relationship Id="rId60" Type="http://schemas.openxmlformats.org/officeDocument/2006/relationships/hyperlink" Target="http://dx.doi.org.proxymu.wrlc.org/10.1109/MNET.2018.1700319" TargetMode="External"/><Relationship Id="rId65" Type="http://schemas.openxmlformats.org/officeDocument/2006/relationships/hyperlink" Target="https://www.matterhackers.com/store/c/NylonX" TargetMode="External"/><Relationship Id="rId73" Type="http://schemas.openxmlformats.org/officeDocument/2006/relationships/hyperlink" Target="https://link.springer.com/chapter/10.1007/978-3-319-60876-1_9" TargetMode="External"/><Relationship Id="rId78" Type="http://schemas.openxmlformats.org/officeDocument/2006/relationships/hyperlink" Target="https://hackersgrid.com/2020/03/raspberry-pi-autologin-kali.html" TargetMode="External"/><Relationship Id="rId81" Type="http://schemas.openxmlformats.org/officeDocument/2006/relationships/hyperlink" Target="https://github.com/pop-os/popsicle" TargetMode="External"/><Relationship Id="rId86" Type="http://schemas.openxmlformats.org/officeDocument/2006/relationships/hyperlink" Target="http://proxymu.wrlc.org/login?url=http://search.ebscohost.com/login.aspx?direct=true&amp;db=iih&amp;AN=109450993&amp;site=ehost-live" TargetMode="External"/><Relationship Id="rId94" Type="http://schemas.openxmlformats.org/officeDocument/2006/relationships/hyperlink" Target="https://hakin9.org/car-hacking-the-ultimate-guide-part-ii/" TargetMode="External"/><Relationship Id="rId99" Type="http://schemas.openxmlformats.org/officeDocument/2006/relationships/hyperlink" Target="http://dx.doi.org.proxymu.wrlc.org/10.1109/ACCESS.2018.2870695" TargetMode="External"/><Relationship Id="rId101" Type="http://schemas.openxmlformats.org/officeDocument/2006/relationships/fontTable" Target="fontTable.xml"/><Relationship Id="rId4" Type="http://schemas.openxmlformats.org/officeDocument/2006/relationships/hyperlink" Target="https://www.4g.co.uk." TargetMode="External"/><Relationship Id="rId9" Type="http://schemas.openxmlformats.org/officeDocument/2006/relationships/hyperlink" Target="http://dx.doi.org.proxymu.wrlc.org/10.1109/TNSE.2021.3059881" TargetMode="External"/><Relationship Id="rId13" Type="http://schemas.openxmlformats.org/officeDocument/2006/relationships/hyperlink" Target="http://proxymu.wrlc.org/login?url=https://www-proquest-com.proxymu.wrlc.org/conference-papers-proceedings/cybersecurity-challenges-systems-fully-autonomous/docview/1989750855/se-2?accountid=27975" TargetMode="External"/><Relationship Id="rId18" Type="http://schemas.openxmlformats.org/officeDocument/2006/relationships/hyperlink" Target="http://proxymu.wrlc.org/login?url=http://search.ebscohost.com/login.aspx?direct=true&amp;db=a9h&amp;AN=125932678&amp;site=ehost-live" TargetMode="External"/><Relationship Id="rId39" Type="http://schemas.openxmlformats.org/officeDocument/2006/relationships/hyperlink" Target="https://github.com/collin80/SavvyCAN" TargetMode="External"/><Relationship Id="rId34" Type="http://schemas.openxmlformats.org/officeDocument/2006/relationships/hyperlink" Target="https://doi.org/10.1145/3548606.3560618" TargetMode="External"/><Relationship Id="rId50" Type="http://schemas.openxmlformats.org/officeDocument/2006/relationships/hyperlink" Target="https://doi.org/10.1109/TVT.2019.2961765" TargetMode="External"/><Relationship Id="rId55" Type="http://schemas.openxmlformats.org/officeDocument/2006/relationships/hyperlink" Target="https://www.youtube.com/watch?v=bydy7lbFyFU" TargetMode="External"/><Relationship Id="rId76" Type="http://schemas.openxmlformats.org/officeDocument/2006/relationships/hyperlink" Target="https://www.youtube.com/watch?v=YO_52KFMJsU" TargetMode="External"/><Relationship Id="rId97" Type="http://schemas.openxmlformats.org/officeDocument/2006/relationships/hyperlink" Target="http://dx.doi.org.proxymu.wrlc.org/10.3390/app10155062" TargetMode="External"/><Relationship Id="rId7" Type="http://schemas.openxmlformats.org/officeDocument/2006/relationships/hyperlink" Target="https://refworks.proquest.com/www.aamcocolorado.com." TargetMode="External"/><Relationship Id="rId71" Type="http://schemas.openxmlformats.org/officeDocument/2006/relationships/hyperlink" Target="https://www.kali.org/get-kali/" TargetMode="External"/><Relationship Id="rId92" Type="http://schemas.openxmlformats.org/officeDocument/2006/relationships/hyperlink" Target="http://dx.doi.org.proxymu.wrlc.org/10.1177/1687814017708087" TargetMode="External"/><Relationship Id="rId2" Type="http://schemas.openxmlformats.org/officeDocument/2006/relationships/settings" Target="settings.xml"/><Relationship Id="rId29" Type="http://schemas.openxmlformats.org/officeDocument/2006/relationships/hyperlink" Target="https://www.csselectronics.com/pages/lin-bus-protocol-intro-basics" TargetMode="External"/><Relationship Id="rId24" Type="http://schemas.openxmlformats.org/officeDocument/2006/relationships/hyperlink" Target="http://dx.doi.org.proxymu.wrlc.org/10.1109/TVT.2021.3063261" TargetMode="External"/><Relationship Id="rId40" Type="http://schemas.openxmlformats.org/officeDocument/2006/relationships/hyperlink" Target="https://doi.org/10.1108/LHT-01-2021-0013" TargetMode="External"/><Relationship Id="rId45" Type="http://schemas.openxmlformats.org/officeDocument/2006/relationships/hyperlink" Target="https://hakin9.org/product/car-hacking/" TargetMode="External"/><Relationship Id="rId66" Type="http://schemas.openxmlformats.org/officeDocument/2006/relationships/hyperlink" Target="https://doi.org/10.1016/j.compeleceng.2018.08.002" TargetMode="External"/><Relationship Id="rId87" Type="http://schemas.openxmlformats.org/officeDocument/2006/relationships/hyperlink" Target="https://pop.system76.com/" TargetMode="External"/><Relationship Id="rId61" Type="http://schemas.openxmlformats.org/officeDocument/2006/relationships/hyperlink" Target="https://mitsloan.mit.edu/ideas-made-to-matter/additive-manufacturing-explained" TargetMode="External"/><Relationship Id="rId82" Type="http://schemas.openxmlformats.org/officeDocument/2006/relationships/hyperlink" Target="http://proxymu.wrlc.org/login?url=https://www-proquest-com.proxymu.wrlc.org/magazines/kaspersky-lab-avl-software-functions-join-hands/docview/1905179708/se-2?accountid=27975" TargetMode="External"/><Relationship Id="rId19" Type="http://schemas.openxmlformats.org/officeDocument/2006/relationships/hyperlink" Target="http://dx.doi.org.proxymu.wrlc.org/10.3390/s20082364" TargetMode="External"/><Relationship Id="rId14" Type="http://schemas.openxmlformats.org/officeDocument/2006/relationships/hyperlink" Target="http://proxymu.wrlc.org/login?url=http://search.ebscohost.com/login.aspx?direct=true&amp;db=a9h&amp;AN=62856278&amp;site=ehost-live" TargetMode="External"/><Relationship Id="rId30" Type="http://schemas.openxmlformats.org/officeDocument/2006/relationships/hyperlink" Target="https://www.csselectronics.com/pages/obd2-explained-simple-intro" TargetMode="External"/><Relationship Id="rId35" Type="http://schemas.openxmlformats.org/officeDocument/2006/relationships/hyperlink" Target="https://www.eetimes.com/how-hackers-can-take-control-of-your-car/" TargetMode="External"/><Relationship Id="rId56" Type="http://schemas.openxmlformats.org/officeDocument/2006/relationships/hyperlink" Target="https://doi.org/10.1016/S1353-4858(20)30090-8" TargetMode="External"/><Relationship Id="rId77" Type="http://schemas.openxmlformats.org/officeDocument/2006/relationships/hyperlink" Target="https://www.legislation.gov.uk/eur/2015/758/introduction" TargetMode="External"/><Relationship Id="rId100" Type="http://schemas.openxmlformats.org/officeDocument/2006/relationships/hyperlink" Target="https://www.youtube.com/watch?v=fPQIWawXSRI" TargetMode="External"/><Relationship Id="rId8" Type="http://schemas.openxmlformats.org/officeDocument/2006/relationships/hyperlink" Target="https://www.aamcocolorado.com/how-to-tell-if-your-engine-control-module-ecm-is-failing/" TargetMode="External"/><Relationship Id="rId51" Type="http://schemas.openxmlformats.org/officeDocument/2006/relationships/hyperlink" Target="https://doi.org/10.1109/VTCSpring.2016.7504089" TargetMode="External"/><Relationship Id="rId72" Type="http://schemas.openxmlformats.org/officeDocument/2006/relationships/hyperlink" Target="https://www.speedtest.net/" TargetMode="External"/><Relationship Id="rId93" Type="http://schemas.openxmlformats.org/officeDocument/2006/relationships/hyperlink" Target="https://hakin9.org/car-hacking-the-ultimate-guide-part-i/" TargetMode="External"/><Relationship Id="rId98" Type="http://schemas.openxmlformats.org/officeDocument/2006/relationships/hyperlink" Target="https://www.usenix.org/system/files/sec20summer_wen_prepub.pdf" TargetMode="Externa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4271</Words>
  <Characters>24350</Characters>
  <Application>Microsoft Office Word</Application>
  <DocSecurity>0</DocSecurity>
  <Lines>202</Lines>
  <Paragraphs>57</Paragraphs>
  <ScaleCrop>false</ScaleCrop>
  <Company/>
  <LinksUpToDate>false</LinksUpToDate>
  <CharactersWithSpaces>28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ton Stone</dc:creator>
  <cp:keywords/>
  <dc:description/>
  <cp:lastModifiedBy>Clifton Stone</cp:lastModifiedBy>
  <cp:revision>1</cp:revision>
  <dcterms:created xsi:type="dcterms:W3CDTF">2023-02-27T16:50:00Z</dcterms:created>
  <dcterms:modified xsi:type="dcterms:W3CDTF">2023-02-27T16:51:00Z</dcterms:modified>
</cp:coreProperties>
</file>